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366594684"/>
        <w:docPartObj>
          <w:docPartGallery w:val="Cover Pages"/>
          <w:docPartUnique/>
        </w:docPartObj>
      </w:sdtPr>
      <w:sdtEndPr>
        <w:rPr>
          <w:sz w:val="21"/>
          <w:szCs w:val="21"/>
        </w:rPr>
      </w:sdtEndPr>
      <w:sdtContent>
        <w:p w14:paraId="569536D9" w14:textId="77777777" w:rsidR="002C74B3" w:rsidRDefault="00C927E2">
          <w:r>
            <w:rPr>
              <w:noProof/>
              <w:lang w:eastAsia="en-CA"/>
            </w:rPr>
            <w:drawing>
              <wp:inline distT="0" distB="0" distL="0" distR="0" wp14:anchorId="271FDCDA" wp14:editId="7390FE66">
                <wp:extent cx="4064000" cy="1181100"/>
                <wp:effectExtent l="0" t="0" r="0" b="0"/>
                <wp:docPr id="8" name="Picture 8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CADS Logo_new w. name.jpg"/>
                        <pic:cNvPicPr/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064000" cy="11811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635CCCA" w14:textId="77777777" w:rsidR="002C74B3" w:rsidRDefault="002C74B3" w:rsidP="002C74B3">
          <w:pPr>
            <w:jc w:val="right"/>
            <w:rPr>
              <w:sz w:val="48"/>
              <w:szCs w:val="48"/>
            </w:rPr>
          </w:pPr>
        </w:p>
        <w:p w14:paraId="065D284F" w14:textId="249C9611" w:rsidR="002C74B3" w:rsidRPr="002C74B3" w:rsidRDefault="002C74B3" w:rsidP="002C74B3">
          <w:pPr>
            <w:jc w:val="right"/>
            <w:rPr>
              <w:color w:val="FF0000"/>
              <w:sz w:val="48"/>
              <w:szCs w:val="48"/>
            </w:rPr>
          </w:pPr>
          <w:r w:rsidRPr="002C74B3">
            <w:rPr>
              <w:color w:val="FF0000"/>
              <w:sz w:val="48"/>
              <w:szCs w:val="48"/>
            </w:rPr>
            <w:t xml:space="preserve">V3.1 October 2, 2020 </w:t>
          </w:r>
        </w:p>
        <w:p w14:paraId="335A2EB6" w14:textId="77777777" w:rsidR="002C74B3" w:rsidRPr="002C74B3" w:rsidRDefault="002C74B3" w:rsidP="002C74B3">
          <w:pPr>
            <w:jc w:val="right"/>
            <w:rPr>
              <w:color w:val="FF0000"/>
              <w:sz w:val="72"/>
              <w:szCs w:val="72"/>
            </w:rPr>
          </w:pPr>
          <w:r w:rsidRPr="002C74B3">
            <w:rPr>
              <w:color w:val="FF0000"/>
              <w:sz w:val="72"/>
              <w:szCs w:val="72"/>
            </w:rPr>
            <w:t xml:space="preserve">CADS National COVID-19 </w:t>
          </w:r>
        </w:p>
        <w:p w14:paraId="4929E166" w14:textId="77777777" w:rsidR="002C74B3" w:rsidRPr="002C74B3" w:rsidRDefault="002C74B3" w:rsidP="002C74B3">
          <w:pPr>
            <w:jc w:val="right"/>
            <w:rPr>
              <w:color w:val="FF0000"/>
              <w:sz w:val="72"/>
              <w:szCs w:val="72"/>
            </w:rPr>
          </w:pPr>
          <w:r w:rsidRPr="002C74B3">
            <w:rPr>
              <w:color w:val="FF0000"/>
              <w:sz w:val="72"/>
              <w:szCs w:val="72"/>
            </w:rPr>
            <w:t>Return to Snow Grant Application</w:t>
          </w:r>
        </w:p>
        <w:p w14:paraId="5D1909DF" w14:textId="77777777" w:rsidR="002C74B3" w:rsidRDefault="002C74B3" w:rsidP="002C74B3">
          <w:pPr>
            <w:jc w:val="right"/>
            <w:rPr>
              <w:sz w:val="72"/>
              <w:szCs w:val="72"/>
            </w:rPr>
          </w:pPr>
        </w:p>
        <w:p w14:paraId="4054C435" w14:textId="66B8DD92" w:rsidR="00A219C5" w:rsidRPr="002C74B3" w:rsidRDefault="005E6E8B" w:rsidP="002C74B3">
          <w:pPr>
            <w:jc w:val="right"/>
            <w:rPr>
              <w:sz w:val="21"/>
              <w:szCs w:val="21"/>
            </w:rPr>
          </w:pPr>
        </w:p>
      </w:sdtContent>
    </w:sdt>
    <w:p w14:paraId="2868D97A" w14:textId="77777777" w:rsidR="002C74B3" w:rsidRDefault="002C74B3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2"/>
          <w:szCs w:val="32"/>
        </w:rPr>
      </w:pPr>
      <w:bookmarkStart w:id="0" w:name="_Toc50733497"/>
      <w:bookmarkStart w:id="1" w:name="_Toc51855968"/>
      <w:r>
        <w:rPr>
          <w:b/>
          <w:bCs/>
        </w:rPr>
        <w:br w:type="page"/>
      </w:r>
    </w:p>
    <w:p w14:paraId="6C5DBD3C" w14:textId="5040B0E5" w:rsidR="00920535" w:rsidRDefault="0093741E" w:rsidP="0093741E">
      <w:pPr>
        <w:pStyle w:val="Heading1"/>
        <w:rPr>
          <w:b/>
          <w:bCs/>
        </w:rPr>
      </w:pPr>
      <w:r w:rsidRPr="00B73F7E">
        <w:rPr>
          <w:b/>
          <w:bCs/>
        </w:rPr>
        <w:lastRenderedPageBreak/>
        <w:t>Return to Snow Grant Application</w:t>
      </w:r>
      <w:bookmarkEnd w:id="0"/>
      <w:bookmarkEnd w:id="1"/>
    </w:p>
    <w:p w14:paraId="63318DAC" w14:textId="77777777" w:rsidR="00145633" w:rsidRDefault="00145633" w:rsidP="00AB5E4C">
      <w:pPr>
        <w:rPr>
          <w:sz w:val="20"/>
          <w:szCs w:val="20"/>
        </w:rPr>
      </w:pPr>
    </w:p>
    <w:p w14:paraId="7F14E875" w14:textId="5A940AFC" w:rsidR="00890B96" w:rsidRPr="00145633" w:rsidRDefault="006E1CC8" w:rsidP="00AB5E4C">
      <w:pPr>
        <w:rPr>
          <w:sz w:val="20"/>
          <w:szCs w:val="20"/>
        </w:rPr>
      </w:pPr>
      <w:r w:rsidRPr="00145633">
        <w:rPr>
          <w:sz w:val="20"/>
          <w:szCs w:val="20"/>
        </w:rPr>
        <w:t xml:space="preserve">The </w:t>
      </w:r>
      <w:r w:rsidRPr="00145633">
        <w:rPr>
          <w:b/>
          <w:bCs/>
          <w:color w:val="FF0000"/>
        </w:rPr>
        <w:t>CADS Return to Snow Grant</w:t>
      </w:r>
      <w:r w:rsidRPr="00145633">
        <w:rPr>
          <w:color w:val="FF0000"/>
          <w:sz w:val="20"/>
          <w:szCs w:val="20"/>
        </w:rPr>
        <w:t xml:space="preserve"> </w:t>
      </w:r>
      <w:r w:rsidRPr="00145633">
        <w:rPr>
          <w:sz w:val="20"/>
          <w:szCs w:val="20"/>
        </w:rPr>
        <w:t xml:space="preserve">is available to eligible CADS Clubs </w:t>
      </w:r>
      <w:r w:rsidR="00440651">
        <w:rPr>
          <w:sz w:val="20"/>
          <w:szCs w:val="20"/>
        </w:rPr>
        <w:t xml:space="preserve">with greater than 10 members </w:t>
      </w:r>
      <w:r w:rsidRPr="00145633">
        <w:rPr>
          <w:sz w:val="20"/>
          <w:szCs w:val="20"/>
        </w:rPr>
        <w:t xml:space="preserve">in the amount of </w:t>
      </w:r>
      <w:r w:rsidRPr="00145633">
        <w:rPr>
          <w:b/>
          <w:bCs/>
          <w:sz w:val="20"/>
          <w:szCs w:val="20"/>
        </w:rPr>
        <w:t>$2.50</w:t>
      </w:r>
      <w:r w:rsidRPr="00145633">
        <w:rPr>
          <w:sz w:val="20"/>
          <w:szCs w:val="20"/>
        </w:rPr>
        <w:t xml:space="preserve">/member (based on 2019-2020 membership) to a maximum amount of </w:t>
      </w:r>
      <w:r w:rsidRPr="00145633">
        <w:rPr>
          <w:b/>
          <w:bCs/>
          <w:sz w:val="20"/>
          <w:szCs w:val="20"/>
        </w:rPr>
        <w:t>$250.00</w:t>
      </w:r>
      <w:r w:rsidRPr="00145633">
        <w:rPr>
          <w:sz w:val="20"/>
          <w:szCs w:val="20"/>
        </w:rPr>
        <w:t xml:space="preserve"> per Club. Please refer to the attached Schedule to identify eligible CADS member organizations and the eligible amount of </w:t>
      </w:r>
      <w:r w:rsidR="00504FF8">
        <w:rPr>
          <w:sz w:val="20"/>
          <w:szCs w:val="20"/>
        </w:rPr>
        <w:t>your</w:t>
      </w:r>
      <w:r w:rsidRPr="00145633">
        <w:rPr>
          <w:sz w:val="20"/>
          <w:szCs w:val="20"/>
        </w:rPr>
        <w:t xml:space="preserve"> Grant.  To be eligible , the Club must have adopted a Return to Snow Plan, intend to restart operations for the 2020-20221 season and be prepared to commit that the Club itself or through match funding, will spend at least the same amount as the grant on the Specific COVID Use.</w:t>
      </w:r>
      <w:r w:rsidR="00890B96" w:rsidRPr="00145633">
        <w:rPr>
          <w:sz w:val="20"/>
          <w:szCs w:val="20"/>
        </w:rPr>
        <w:t xml:space="preserve">  Financial Capacity or maintenance of a minimum threshold ratio of </w:t>
      </w:r>
      <w:r w:rsidR="00145633" w:rsidRPr="00145633">
        <w:rPr>
          <w:sz w:val="20"/>
          <w:szCs w:val="20"/>
        </w:rPr>
        <w:t>“C</w:t>
      </w:r>
      <w:r w:rsidR="00890B96" w:rsidRPr="00145633">
        <w:rPr>
          <w:sz w:val="20"/>
          <w:szCs w:val="20"/>
        </w:rPr>
        <w:t>ertified Instructor</w:t>
      </w:r>
      <w:r w:rsidR="00145633" w:rsidRPr="00145633">
        <w:rPr>
          <w:sz w:val="20"/>
          <w:szCs w:val="20"/>
        </w:rPr>
        <w:t>s</w:t>
      </w:r>
      <w:r w:rsidR="00890B96" w:rsidRPr="00145633">
        <w:rPr>
          <w:sz w:val="20"/>
          <w:szCs w:val="20"/>
        </w:rPr>
        <w:t xml:space="preserve"> – to- Student</w:t>
      </w:r>
      <w:r w:rsidR="00145633" w:rsidRPr="00145633">
        <w:rPr>
          <w:sz w:val="20"/>
          <w:szCs w:val="20"/>
        </w:rPr>
        <w:t>s”</w:t>
      </w:r>
      <w:r w:rsidR="00890B96" w:rsidRPr="00145633">
        <w:rPr>
          <w:sz w:val="20"/>
          <w:szCs w:val="20"/>
        </w:rPr>
        <w:t xml:space="preserve"> by the Club is </w:t>
      </w:r>
      <w:r w:rsidR="00890B96" w:rsidRPr="00145633">
        <w:rPr>
          <w:b/>
          <w:bCs/>
          <w:sz w:val="20"/>
          <w:szCs w:val="20"/>
        </w:rPr>
        <w:t>NOT</w:t>
      </w:r>
      <w:r w:rsidR="00890B96" w:rsidRPr="00145633">
        <w:rPr>
          <w:sz w:val="20"/>
          <w:szCs w:val="20"/>
        </w:rPr>
        <w:t xml:space="preserve"> a requirement or pre-condition for eligibility for this Grant. </w:t>
      </w:r>
    </w:p>
    <w:p w14:paraId="6026BCB3" w14:textId="7C7643BA" w:rsidR="006E1CC8" w:rsidRPr="00145633" w:rsidRDefault="006E1CC8" w:rsidP="00AB5E4C">
      <w:pPr>
        <w:rPr>
          <w:sz w:val="20"/>
          <w:szCs w:val="20"/>
        </w:rPr>
      </w:pPr>
      <w:r w:rsidRPr="00145633">
        <w:rPr>
          <w:sz w:val="20"/>
          <w:szCs w:val="20"/>
        </w:rPr>
        <w:t>Grant applications must be submitted to CADS National Office  (</w:t>
      </w:r>
      <w:hyperlink r:id="rId13" w:history="1">
        <w:r w:rsidRPr="00145633">
          <w:rPr>
            <w:rStyle w:val="Hyperlink"/>
            <w:sz w:val="20"/>
            <w:szCs w:val="20"/>
          </w:rPr>
          <w:t>info@CADS.ski</w:t>
        </w:r>
      </w:hyperlink>
      <w:r w:rsidRPr="00145633">
        <w:rPr>
          <w:sz w:val="20"/>
          <w:szCs w:val="20"/>
        </w:rPr>
        <w:t xml:space="preserve">) no later that close of business on </w:t>
      </w:r>
      <w:r w:rsidR="00890B96" w:rsidRPr="00145633">
        <w:rPr>
          <w:sz w:val="20"/>
          <w:szCs w:val="20"/>
        </w:rPr>
        <w:t xml:space="preserve">November </w:t>
      </w:r>
      <w:r w:rsidR="00172DB8">
        <w:rPr>
          <w:sz w:val="20"/>
          <w:szCs w:val="20"/>
        </w:rPr>
        <w:t>30</w:t>
      </w:r>
      <w:r w:rsidR="00890B96" w:rsidRPr="00145633">
        <w:rPr>
          <w:sz w:val="20"/>
          <w:szCs w:val="20"/>
          <w:vertAlign w:val="superscript"/>
        </w:rPr>
        <w:t>th</w:t>
      </w:r>
      <w:r w:rsidR="00890B96" w:rsidRPr="00145633">
        <w:rPr>
          <w:sz w:val="20"/>
          <w:szCs w:val="20"/>
        </w:rPr>
        <w:t>, 2020.  All Grants will be issued prior to December 31</w:t>
      </w:r>
      <w:r w:rsidR="00890B96" w:rsidRPr="00145633">
        <w:rPr>
          <w:sz w:val="20"/>
          <w:szCs w:val="20"/>
          <w:vertAlign w:val="superscript"/>
        </w:rPr>
        <w:t>st</w:t>
      </w:r>
      <w:r w:rsidR="00890B96" w:rsidRPr="00145633">
        <w:rPr>
          <w:sz w:val="20"/>
          <w:szCs w:val="20"/>
        </w:rPr>
        <w:t>, 2020</w:t>
      </w:r>
      <w:r w:rsidR="00504FF8">
        <w:rPr>
          <w:sz w:val="20"/>
          <w:szCs w:val="20"/>
        </w:rPr>
        <w:t>.</w:t>
      </w:r>
    </w:p>
    <w:p w14:paraId="492203F5" w14:textId="77777777" w:rsidR="00493ADC" w:rsidRPr="00145633" w:rsidRDefault="00493ADC" w:rsidP="00AB5E4C">
      <w:pPr>
        <w:rPr>
          <w:sz w:val="20"/>
          <w:szCs w:val="20"/>
        </w:rPr>
      </w:pPr>
      <w:r w:rsidRPr="00145633">
        <w:rPr>
          <w:b/>
          <w:bCs/>
          <w:sz w:val="20"/>
          <w:szCs w:val="20"/>
        </w:rPr>
        <w:t>Name of CADS Division</w:t>
      </w:r>
      <w:r w:rsidR="006E1CC8" w:rsidRPr="00145633">
        <w:rPr>
          <w:sz w:val="20"/>
          <w:szCs w:val="20"/>
        </w:rPr>
        <w:t>:  _________________________</w:t>
      </w:r>
    </w:p>
    <w:p w14:paraId="38FE9B2E" w14:textId="77777777" w:rsidR="00AB5E4C" w:rsidRPr="00145633" w:rsidRDefault="00493ADC" w:rsidP="00AB5E4C">
      <w:pPr>
        <w:rPr>
          <w:sz w:val="20"/>
          <w:szCs w:val="20"/>
        </w:rPr>
      </w:pPr>
      <w:r w:rsidRPr="00145633">
        <w:rPr>
          <w:b/>
          <w:bCs/>
          <w:sz w:val="20"/>
          <w:szCs w:val="20"/>
        </w:rPr>
        <w:t>Name of CADS Club</w:t>
      </w:r>
      <w:r w:rsidR="006E1CC8" w:rsidRPr="00145633">
        <w:rPr>
          <w:sz w:val="20"/>
          <w:szCs w:val="20"/>
        </w:rPr>
        <w:t>:        _________________________</w:t>
      </w:r>
    </w:p>
    <w:p w14:paraId="1A941100" w14:textId="77777777" w:rsidR="00493ADC" w:rsidRPr="00145633" w:rsidRDefault="00493ADC" w:rsidP="00AB5E4C">
      <w:pPr>
        <w:rPr>
          <w:sz w:val="20"/>
          <w:szCs w:val="20"/>
        </w:rPr>
      </w:pPr>
      <w:r w:rsidRPr="00145633">
        <w:rPr>
          <w:b/>
          <w:bCs/>
          <w:sz w:val="20"/>
          <w:szCs w:val="20"/>
        </w:rPr>
        <w:t>Eligible Amount of Grant Requested</w:t>
      </w:r>
      <w:r w:rsidR="006E1CC8" w:rsidRPr="00145633">
        <w:rPr>
          <w:sz w:val="20"/>
          <w:szCs w:val="20"/>
        </w:rPr>
        <w:t>:    $____________</w:t>
      </w:r>
    </w:p>
    <w:p w14:paraId="3D5CE5F2" w14:textId="77777777" w:rsidR="006E1CC8" w:rsidRPr="00145633" w:rsidRDefault="00493ADC" w:rsidP="002B03A0">
      <w:pPr>
        <w:pStyle w:val="ListParagraph"/>
        <w:numPr>
          <w:ilvl w:val="0"/>
          <w:numId w:val="34"/>
        </w:numPr>
        <w:rPr>
          <w:sz w:val="20"/>
          <w:szCs w:val="20"/>
        </w:rPr>
      </w:pPr>
      <w:r w:rsidRPr="00145633">
        <w:rPr>
          <w:sz w:val="20"/>
          <w:szCs w:val="20"/>
        </w:rPr>
        <w:t>Has the Club, by Board resolution, adopted a Return to Snow Plan as provided by its Division</w:t>
      </w:r>
      <w:r w:rsidR="00440651">
        <w:rPr>
          <w:sz w:val="20"/>
          <w:szCs w:val="20"/>
        </w:rPr>
        <w:t>?</w:t>
      </w:r>
      <w:r w:rsidRPr="00145633">
        <w:rPr>
          <w:sz w:val="20"/>
          <w:szCs w:val="20"/>
        </w:rPr>
        <w:t xml:space="preserve"> </w:t>
      </w:r>
    </w:p>
    <w:p w14:paraId="2FEE508D" w14:textId="77777777" w:rsidR="006E1CC8" w:rsidRPr="00145633" w:rsidRDefault="006E1CC8" w:rsidP="002B03A0">
      <w:pPr>
        <w:pStyle w:val="ListParagraph"/>
        <w:numPr>
          <w:ilvl w:val="1"/>
          <w:numId w:val="34"/>
        </w:numPr>
        <w:rPr>
          <w:sz w:val="20"/>
          <w:szCs w:val="20"/>
        </w:rPr>
      </w:pPr>
      <w:r w:rsidRPr="00145633">
        <w:rPr>
          <w:sz w:val="20"/>
          <w:szCs w:val="20"/>
        </w:rPr>
        <w:t>Yes ________</w:t>
      </w:r>
      <w:r w:rsidR="00890B96" w:rsidRPr="00145633">
        <w:rPr>
          <w:sz w:val="20"/>
          <w:szCs w:val="20"/>
        </w:rPr>
        <w:t xml:space="preserve">  </w:t>
      </w:r>
      <w:r w:rsidR="00440651">
        <w:rPr>
          <w:sz w:val="20"/>
          <w:szCs w:val="20"/>
        </w:rPr>
        <w:tab/>
      </w:r>
      <w:r w:rsidR="00440651">
        <w:rPr>
          <w:sz w:val="20"/>
          <w:szCs w:val="20"/>
        </w:rPr>
        <w:tab/>
      </w:r>
      <w:r w:rsidR="00890B96" w:rsidRPr="00145633">
        <w:rPr>
          <w:sz w:val="20"/>
          <w:szCs w:val="20"/>
        </w:rPr>
        <w:t>if Yes, Date of Board Resolution:______________</w:t>
      </w:r>
    </w:p>
    <w:p w14:paraId="649510AE" w14:textId="77777777" w:rsidR="006E1CC8" w:rsidRPr="00145633" w:rsidRDefault="006E1CC8" w:rsidP="002B03A0">
      <w:pPr>
        <w:pStyle w:val="ListParagraph"/>
        <w:numPr>
          <w:ilvl w:val="1"/>
          <w:numId w:val="34"/>
        </w:numPr>
        <w:rPr>
          <w:sz w:val="20"/>
          <w:szCs w:val="20"/>
        </w:rPr>
      </w:pPr>
      <w:r w:rsidRPr="00145633">
        <w:rPr>
          <w:sz w:val="20"/>
          <w:szCs w:val="20"/>
        </w:rPr>
        <w:t>No _________</w:t>
      </w:r>
    </w:p>
    <w:p w14:paraId="45ADCCC9" w14:textId="77777777" w:rsidR="006E1CC8" w:rsidRPr="00145633" w:rsidRDefault="006E1CC8" w:rsidP="006E1CC8">
      <w:pPr>
        <w:pStyle w:val="ListParagraph"/>
        <w:ind w:left="1440"/>
        <w:rPr>
          <w:sz w:val="20"/>
          <w:szCs w:val="20"/>
        </w:rPr>
      </w:pPr>
    </w:p>
    <w:p w14:paraId="3796123D" w14:textId="77777777" w:rsidR="006E1CC8" w:rsidRPr="00145633" w:rsidRDefault="006E1CC8" w:rsidP="002B03A0">
      <w:pPr>
        <w:pStyle w:val="ListParagraph"/>
        <w:numPr>
          <w:ilvl w:val="0"/>
          <w:numId w:val="34"/>
        </w:numPr>
        <w:rPr>
          <w:sz w:val="20"/>
          <w:szCs w:val="20"/>
        </w:rPr>
      </w:pPr>
      <w:r w:rsidRPr="00145633">
        <w:rPr>
          <w:sz w:val="20"/>
          <w:szCs w:val="20"/>
        </w:rPr>
        <w:t xml:space="preserve">Has the Club, by Board resolution, determined that it will restart operations for the 2020-2021 season and adhere to the provisions of the Return to Snow Plan </w:t>
      </w:r>
      <w:r w:rsidR="00890B96" w:rsidRPr="00145633">
        <w:rPr>
          <w:sz w:val="20"/>
          <w:szCs w:val="20"/>
        </w:rPr>
        <w:t>during its operations</w:t>
      </w:r>
      <w:r w:rsidR="00440651">
        <w:rPr>
          <w:sz w:val="20"/>
          <w:szCs w:val="20"/>
        </w:rPr>
        <w:t>?</w:t>
      </w:r>
    </w:p>
    <w:p w14:paraId="13467220" w14:textId="77777777" w:rsidR="006E1CC8" w:rsidRPr="00145633" w:rsidRDefault="006E1CC8" w:rsidP="002B03A0">
      <w:pPr>
        <w:pStyle w:val="ListParagraph"/>
        <w:numPr>
          <w:ilvl w:val="1"/>
          <w:numId w:val="34"/>
        </w:numPr>
        <w:rPr>
          <w:sz w:val="20"/>
          <w:szCs w:val="20"/>
        </w:rPr>
      </w:pPr>
      <w:r w:rsidRPr="00145633">
        <w:rPr>
          <w:sz w:val="20"/>
          <w:szCs w:val="20"/>
        </w:rPr>
        <w:t>Yes ________</w:t>
      </w:r>
      <w:r w:rsidR="00890B96" w:rsidRPr="00145633">
        <w:rPr>
          <w:sz w:val="20"/>
          <w:szCs w:val="20"/>
        </w:rPr>
        <w:t xml:space="preserve"> </w:t>
      </w:r>
      <w:r w:rsidR="00440651">
        <w:rPr>
          <w:sz w:val="20"/>
          <w:szCs w:val="20"/>
        </w:rPr>
        <w:tab/>
      </w:r>
      <w:r w:rsidR="00440651">
        <w:rPr>
          <w:sz w:val="20"/>
          <w:szCs w:val="20"/>
        </w:rPr>
        <w:tab/>
      </w:r>
      <w:r w:rsidR="00890B96" w:rsidRPr="00145633">
        <w:rPr>
          <w:sz w:val="20"/>
          <w:szCs w:val="20"/>
        </w:rPr>
        <w:t xml:space="preserve"> if Yes, Date of Board Resolution:______________</w:t>
      </w:r>
    </w:p>
    <w:p w14:paraId="1094DF70" w14:textId="6A3D7154" w:rsidR="006E1CC8" w:rsidRDefault="006E1CC8" w:rsidP="002B03A0">
      <w:pPr>
        <w:pStyle w:val="ListParagraph"/>
        <w:numPr>
          <w:ilvl w:val="1"/>
          <w:numId w:val="34"/>
        </w:numPr>
        <w:rPr>
          <w:sz w:val="20"/>
          <w:szCs w:val="20"/>
        </w:rPr>
      </w:pPr>
      <w:r w:rsidRPr="00145633">
        <w:rPr>
          <w:sz w:val="20"/>
          <w:szCs w:val="20"/>
        </w:rPr>
        <w:t>No _________</w:t>
      </w:r>
      <w:r w:rsidR="00504FF8">
        <w:rPr>
          <w:sz w:val="20"/>
          <w:szCs w:val="20"/>
        </w:rPr>
        <w:tab/>
      </w:r>
      <w:r w:rsidR="00504FF8">
        <w:rPr>
          <w:sz w:val="20"/>
          <w:szCs w:val="20"/>
        </w:rPr>
        <w:tab/>
        <w:t xml:space="preserve"> if Yes, name &amp; contact of Responsible Executive Officer ________________________</w:t>
      </w:r>
    </w:p>
    <w:p w14:paraId="5231A105" w14:textId="4C547375" w:rsidR="00504FF8" w:rsidRPr="00145633" w:rsidRDefault="00504FF8" w:rsidP="00504FF8">
      <w:pPr>
        <w:pStyle w:val="ListParagraph"/>
        <w:ind w:left="3600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</w:t>
      </w:r>
    </w:p>
    <w:p w14:paraId="3A4C8CCD" w14:textId="77777777" w:rsidR="006E1CC8" w:rsidRPr="00145633" w:rsidRDefault="006E1CC8" w:rsidP="006E1CC8">
      <w:pPr>
        <w:pStyle w:val="ListParagraph"/>
        <w:ind w:left="1440"/>
        <w:rPr>
          <w:sz w:val="20"/>
          <w:szCs w:val="20"/>
        </w:rPr>
      </w:pPr>
    </w:p>
    <w:p w14:paraId="25C26865" w14:textId="5EDE30FC" w:rsidR="00890B96" w:rsidRPr="00145633" w:rsidRDefault="00890B96" w:rsidP="002B03A0">
      <w:pPr>
        <w:pStyle w:val="ListParagraph"/>
        <w:numPr>
          <w:ilvl w:val="0"/>
          <w:numId w:val="34"/>
        </w:numPr>
        <w:rPr>
          <w:sz w:val="20"/>
          <w:szCs w:val="20"/>
        </w:rPr>
      </w:pPr>
      <w:r w:rsidRPr="00145633">
        <w:rPr>
          <w:sz w:val="20"/>
          <w:szCs w:val="20"/>
        </w:rPr>
        <w:t xml:space="preserve">Has the Club agreed that it will match-fund the amount of the CADS Return to Snow Grant with respect to expenditures for the Specific COVID </w:t>
      </w:r>
      <w:r w:rsidR="00440651" w:rsidRPr="00145633">
        <w:rPr>
          <w:sz w:val="20"/>
          <w:szCs w:val="20"/>
        </w:rPr>
        <w:t>Use?</w:t>
      </w:r>
    </w:p>
    <w:p w14:paraId="2E2BAEF4" w14:textId="5CF74373" w:rsidR="00890B96" w:rsidRPr="00145633" w:rsidRDefault="00890B96" w:rsidP="002B03A0">
      <w:pPr>
        <w:pStyle w:val="ListParagraph"/>
        <w:numPr>
          <w:ilvl w:val="1"/>
          <w:numId w:val="34"/>
        </w:numPr>
        <w:rPr>
          <w:sz w:val="20"/>
          <w:szCs w:val="20"/>
        </w:rPr>
      </w:pPr>
      <w:r w:rsidRPr="00145633">
        <w:rPr>
          <w:sz w:val="20"/>
          <w:szCs w:val="20"/>
        </w:rPr>
        <w:t>Yes ________</w:t>
      </w:r>
      <w:r w:rsidRPr="00145633">
        <w:rPr>
          <w:sz w:val="20"/>
          <w:szCs w:val="20"/>
        </w:rPr>
        <w:tab/>
      </w:r>
      <w:r w:rsidRPr="00145633">
        <w:rPr>
          <w:sz w:val="20"/>
          <w:szCs w:val="20"/>
        </w:rPr>
        <w:tab/>
        <w:t>If Yes,</w:t>
      </w:r>
      <w:r w:rsidR="00504FF8">
        <w:rPr>
          <w:sz w:val="20"/>
          <w:szCs w:val="20"/>
        </w:rPr>
        <w:t xml:space="preserve"> please indicate</w:t>
      </w:r>
      <w:r w:rsidRPr="00145633">
        <w:rPr>
          <w:sz w:val="20"/>
          <w:szCs w:val="20"/>
        </w:rPr>
        <w:t xml:space="preserve"> source of match funding:</w:t>
      </w:r>
      <w:proofErr w:type="gramStart"/>
      <w:r w:rsidR="00504FF8">
        <w:rPr>
          <w:sz w:val="20"/>
          <w:szCs w:val="20"/>
        </w:rPr>
        <w:t xml:space="preserve">  </w:t>
      </w:r>
      <w:r w:rsidRPr="00145633">
        <w:rPr>
          <w:sz w:val="20"/>
          <w:szCs w:val="20"/>
        </w:rPr>
        <w:t xml:space="preserve"> </w:t>
      </w:r>
      <w:r w:rsidR="00504FF8">
        <w:rPr>
          <w:sz w:val="20"/>
          <w:szCs w:val="20"/>
        </w:rPr>
        <w:t>(</w:t>
      </w:r>
      <w:proofErr w:type="gramEnd"/>
      <w:r w:rsidR="00504FF8">
        <w:rPr>
          <w:sz w:val="20"/>
          <w:szCs w:val="20"/>
        </w:rPr>
        <w:t xml:space="preserve">internal) or </w:t>
      </w:r>
      <w:r w:rsidRPr="00145633">
        <w:rPr>
          <w:sz w:val="20"/>
          <w:szCs w:val="20"/>
        </w:rPr>
        <w:t>_____</w:t>
      </w:r>
      <w:r w:rsidR="00504FF8">
        <w:rPr>
          <w:sz w:val="20"/>
          <w:szCs w:val="20"/>
        </w:rPr>
        <w:t>___</w:t>
      </w:r>
      <w:r w:rsidRPr="00145633">
        <w:rPr>
          <w:sz w:val="20"/>
          <w:szCs w:val="20"/>
        </w:rPr>
        <w:t>____________</w:t>
      </w:r>
    </w:p>
    <w:p w14:paraId="5CE38C53" w14:textId="77777777" w:rsidR="00890B96" w:rsidRPr="00145633" w:rsidRDefault="00890B96" w:rsidP="002B03A0">
      <w:pPr>
        <w:pStyle w:val="ListParagraph"/>
        <w:numPr>
          <w:ilvl w:val="1"/>
          <w:numId w:val="34"/>
        </w:numPr>
        <w:rPr>
          <w:sz w:val="20"/>
          <w:szCs w:val="20"/>
        </w:rPr>
      </w:pPr>
      <w:r w:rsidRPr="00145633">
        <w:rPr>
          <w:sz w:val="20"/>
          <w:szCs w:val="20"/>
        </w:rPr>
        <w:t>No _________</w:t>
      </w:r>
    </w:p>
    <w:p w14:paraId="208B2325" w14:textId="77777777" w:rsidR="00890B96" w:rsidRPr="00145633" w:rsidRDefault="00890B96" w:rsidP="00890B96">
      <w:pPr>
        <w:pStyle w:val="ListParagraph"/>
        <w:rPr>
          <w:sz w:val="20"/>
          <w:szCs w:val="20"/>
        </w:rPr>
      </w:pPr>
    </w:p>
    <w:p w14:paraId="14D017DD" w14:textId="7F86345F" w:rsidR="00493ADC" w:rsidRPr="00145633" w:rsidRDefault="006E1CC8" w:rsidP="002B03A0">
      <w:pPr>
        <w:pStyle w:val="ListParagraph"/>
        <w:numPr>
          <w:ilvl w:val="0"/>
          <w:numId w:val="34"/>
        </w:numPr>
        <w:rPr>
          <w:sz w:val="20"/>
          <w:szCs w:val="20"/>
        </w:rPr>
      </w:pPr>
      <w:r w:rsidRPr="00145633">
        <w:rPr>
          <w:sz w:val="20"/>
          <w:szCs w:val="20"/>
        </w:rPr>
        <w:t xml:space="preserve">Specific COVID Use: </w:t>
      </w:r>
      <w:r w:rsidR="00493ADC" w:rsidRPr="00145633">
        <w:rPr>
          <w:sz w:val="20"/>
          <w:szCs w:val="20"/>
        </w:rPr>
        <w:t xml:space="preserve">   </w:t>
      </w:r>
      <w:r w:rsidRPr="00145633">
        <w:rPr>
          <w:sz w:val="20"/>
          <w:szCs w:val="20"/>
        </w:rPr>
        <w:t>Describe the use of these Grant Funds with respect to specific COVID-19 safety measures, supplies or equipment</w:t>
      </w:r>
      <w:r w:rsidR="00440651">
        <w:rPr>
          <w:sz w:val="20"/>
          <w:szCs w:val="20"/>
        </w:rPr>
        <w:t xml:space="preserve"> required.</w:t>
      </w:r>
      <w:r w:rsidRPr="00145633">
        <w:rPr>
          <w:sz w:val="20"/>
          <w:szCs w:val="20"/>
        </w:rPr>
        <w:t xml:space="preserve">  __________________________________________________________________________________________________________________________________________________________________________________________________________</w:t>
      </w:r>
    </w:p>
    <w:p w14:paraId="0E302F76" w14:textId="77777777" w:rsidR="00145633" w:rsidRPr="00145633" w:rsidRDefault="00145633" w:rsidP="00145633">
      <w:pPr>
        <w:pStyle w:val="ListParagraph"/>
        <w:rPr>
          <w:sz w:val="20"/>
          <w:szCs w:val="20"/>
        </w:rPr>
      </w:pPr>
    </w:p>
    <w:p w14:paraId="699981DB" w14:textId="77777777" w:rsidR="00493ADC" w:rsidRDefault="00145633" w:rsidP="002B03A0">
      <w:pPr>
        <w:pStyle w:val="ListParagraph"/>
        <w:numPr>
          <w:ilvl w:val="0"/>
          <w:numId w:val="34"/>
        </w:numPr>
        <w:rPr>
          <w:sz w:val="20"/>
          <w:szCs w:val="20"/>
        </w:rPr>
      </w:pPr>
      <w:r>
        <w:rPr>
          <w:sz w:val="20"/>
          <w:szCs w:val="20"/>
        </w:rPr>
        <w:t>Please describe the (</w:t>
      </w:r>
      <w:r w:rsidR="00440651">
        <w:rPr>
          <w:sz w:val="20"/>
          <w:szCs w:val="20"/>
        </w:rPr>
        <w:t>a</w:t>
      </w:r>
      <w:r>
        <w:rPr>
          <w:sz w:val="20"/>
          <w:szCs w:val="20"/>
        </w:rPr>
        <w:t>) match-funding $ amount and (</w:t>
      </w:r>
      <w:r w:rsidR="00440651">
        <w:rPr>
          <w:sz w:val="20"/>
          <w:szCs w:val="20"/>
        </w:rPr>
        <w:t>b</w:t>
      </w:r>
      <w:r>
        <w:rPr>
          <w:sz w:val="20"/>
          <w:szCs w:val="20"/>
        </w:rPr>
        <w:t xml:space="preserve">) description of the project (in the general area’s of either </w:t>
      </w:r>
      <w:r w:rsidRPr="00145633">
        <w:rPr>
          <w:sz w:val="20"/>
          <w:szCs w:val="20"/>
        </w:rPr>
        <w:t xml:space="preserve">Education, Development, Sport </w:t>
      </w:r>
      <w:r w:rsidR="009768BB">
        <w:rPr>
          <w:sz w:val="20"/>
          <w:szCs w:val="20"/>
        </w:rPr>
        <w:t>&amp;/</w:t>
      </w:r>
      <w:r w:rsidRPr="00145633">
        <w:rPr>
          <w:sz w:val="20"/>
          <w:szCs w:val="20"/>
        </w:rPr>
        <w:t>or Sustainable Business Operation</w:t>
      </w:r>
      <w:r>
        <w:rPr>
          <w:sz w:val="20"/>
          <w:szCs w:val="20"/>
        </w:rPr>
        <w:t>s) if CADS had additional available Grant funding</w:t>
      </w:r>
      <w:r w:rsidR="009768B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in 2021 or 2022.          </w:t>
      </w:r>
      <w:r w:rsidR="009768BB">
        <w:rPr>
          <w:sz w:val="20"/>
          <w:szCs w:val="20"/>
        </w:rPr>
        <w:t xml:space="preserve">          </w:t>
      </w:r>
      <w:r>
        <w:rPr>
          <w:sz w:val="20"/>
          <w:szCs w:val="20"/>
        </w:rPr>
        <w:t xml:space="preserve">   </w:t>
      </w:r>
      <w:r w:rsidR="009768BB">
        <w:rPr>
          <w:sz w:val="20"/>
          <w:szCs w:val="20"/>
        </w:rPr>
        <w:t xml:space="preserve">Estimated amount of match-funding </w:t>
      </w:r>
      <w:r w:rsidR="00440651">
        <w:rPr>
          <w:sz w:val="20"/>
          <w:szCs w:val="20"/>
        </w:rPr>
        <w:t xml:space="preserve">that would be requested:   </w:t>
      </w:r>
      <w:r>
        <w:rPr>
          <w:sz w:val="20"/>
          <w:szCs w:val="20"/>
        </w:rPr>
        <w:t>$____________</w:t>
      </w:r>
    </w:p>
    <w:p w14:paraId="41178D0B" w14:textId="7B2F4E11" w:rsidR="00145633" w:rsidRPr="00145633" w:rsidRDefault="00145633" w:rsidP="009768BB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Description of </w:t>
      </w:r>
      <w:r w:rsidR="0033372A">
        <w:rPr>
          <w:sz w:val="20"/>
          <w:szCs w:val="20"/>
        </w:rPr>
        <w:t xml:space="preserve">Grant </w:t>
      </w:r>
      <w:r>
        <w:rPr>
          <w:sz w:val="20"/>
          <w:szCs w:val="20"/>
        </w:rPr>
        <w:t>Project:________________________________________________________________________</w:t>
      </w:r>
      <w:r w:rsidR="0033372A">
        <w:rPr>
          <w:sz w:val="20"/>
          <w:szCs w:val="20"/>
        </w:rPr>
        <w:t>___________</w:t>
      </w:r>
      <w:r>
        <w:rPr>
          <w:sz w:val="20"/>
          <w:szCs w:val="20"/>
        </w:rPr>
        <w:t>__________</w:t>
      </w:r>
    </w:p>
    <w:p w14:paraId="3F8ABAB5" w14:textId="54AFDEEC" w:rsidR="00AB5E4C" w:rsidRDefault="009768BB" w:rsidP="003B1903">
      <w:pPr>
        <w:spacing w:after="0" w:line="240" w:lineRule="auto"/>
        <w:ind w:left="690"/>
      </w:pPr>
      <w:r>
        <w:lastRenderedPageBreak/>
        <w:t>___________________________________________________________________________________________</w:t>
      </w:r>
      <w:r w:rsidR="003B1903">
        <w:t xml:space="preserve"> ___________________________________________________________________________________________</w:t>
      </w:r>
    </w:p>
    <w:p w14:paraId="4829982E" w14:textId="77777777" w:rsidR="0093741E" w:rsidRPr="009768BB" w:rsidRDefault="0093741E" w:rsidP="009768BB">
      <w:pPr>
        <w:jc w:val="center"/>
        <w:rPr>
          <w:b/>
          <w:bCs/>
        </w:rPr>
      </w:pPr>
    </w:p>
    <w:p w14:paraId="59CA88AC" w14:textId="2E70C6E1" w:rsidR="0024174C" w:rsidRDefault="0024174C" w:rsidP="009768BB">
      <w:pPr>
        <w:spacing w:after="0" w:line="240" w:lineRule="auto"/>
        <w:jc w:val="center"/>
        <w:rPr>
          <w:b/>
          <w:bCs/>
        </w:rPr>
      </w:pPr>
    </w:p>
    <w:p w14:paraId="378A7A09" w14:textId="3394B660" w:rsidR="0024174C" w:rsidRDefault="003B1903" w:rsidP="009768BB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Schedule - Club Eligibility for Return to Snow Grants</w:t>
      </w:r>
    </w:p>
    <w:p w14:paraId="64D4602A" w14:textId="77777777" w:rsidR="0024174C" w:rsidRDefault="0024174C" w:rsidP="009768BB">
      <w:pPr>
        <w:spacing w:after="0" w:line="240" w:lineRule="auto"/>
        <w:jc w:val="center"/>
        <w:rPr>
          <w:b/>
          <w:bCs/>
        </w:rPr>
      </w:pPr>
    </w:p>
    <w:p w14:paraId="5EB698C1" w14:textId="427A2A7C" w:rsidR="0024174C" w:rsidRDefault="0024174C" w:rsidP="009768BB">
      <w:pPr>
        <w:spacing w:after="0" w:line="240" w:lineRule="auto"/>
        <w:jc w:val="center"/>
        <w:rPr>
          <w:b/>
          <w:bCs/>
        </w:rPr>
      </w:pPr>
      <w:r w:rsidRPr="0024174C">
        <w:rPr>
          <w:noProof/>
        </w:rPr>
        <w:drawing>
          <wp:inline distT="0" distB="0" distL="0" distR="0" wp14:anchorId="736E035C" wp14:editId="1C53D915">
            <wp:extent cx="6858000" cy="68224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82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CC138" w14:textId="73637376" w:rsidR="0024174C" w:rsidRDefault="0024174C" w:rsidP="009768BB">
      <w:pPr>
        <w:spacing w:after="0" w:line="240" w:lineRule="auto"/>
        <w:jc w:val="center"/>
        <w:rPr>
          <w:b/>
          <w:bCs/>
        </w:rPr>
      </w:pPr>
    </w:p>
    <w:p w14:paraId="495164D6" w14:textId="52964008" w:rsidR="0024174C" w:rsidRDefault="0024174C" w:rsidP="009768BB">
      <w:pPr>
        <w:spacing w:after="0" w:line="240" w:lineRule="auto"/>
        <w:jc w:val="center"/>
        <w:rPr>
          <w:b/>
          <w:bCs/>
        </w:rPr>
      </w:pPr>
    </w:p>
    <w:p w14:paraId="69234806" w14:textId="098EF536" w:rsidR="0024174C" w:rsidRDefault="0024174C" w:rsidP="009768BB">
      <w:pPr>
        <w:spacing w:after="0" w:line="240" w:lineRule="auto"/>
        <w:jc w:val="center"/>
        <w:rPr>
          <w:b/>
          <w:bCs/>
        </w:rPr>
      </w:pPr>
    </w:p>
    <w:p w14:paraId="4C61C2BA" w14:textId="5D78368E" w:rsidR="0024174C" w:rsidRDefault="0024174C" w:rsidP="009768BB">
      <w:pPr>
        <w:spacing w:after="0" w:line="240" w:lineRule="auto"/>
        <w:jc w:val="center"/>
        <w:rPr>
          <w:b/>
          <w:bCs/>
        </w:rPr>
      </w:pPr>
    </w:p>
    <w:p w14:paraId="67D1CF62" w14:textId="770DCEB8" w:rsidR="0024174C" w:rsidRDefault="0024174C" w:rsidP="009768BB">
      <w:pPr>
        <w:spacing w:after="0" w:line="240" w:lineRule="auto"/>
        <w:jc w:val="center"/>
        <w:rPr>
          <w:b/>
          <w:bCs/>
        </w:rPr>
      </w:pPr>
    </w:p>
    <w:p w14:paraId="67C06D2A" w14:textId="6397588F" w:rsidR="0024174C" w:rsidRDefault="0024174C" w:rsidP="009768BB">
      <w:pPr>
        <w:spacing w:after="0" w:line="240" w:lineRule="auto"/>
        <w:jc w:val="center"/>
        <w:rPr>
          <w:b/>
          <w:bCs/>
        </w:rPr>
      </w:pPr>
      <w:r w:rsidRPr="0024174C">
        <w:rPr>
          <w:noProof/>
        </w:rPr>
        <w:drawing>
          <wp:inline distT="0" distB="0" distL="0" distR="0" wp14:anchorId="4E1920A4" wp14:editId="28B49A5D">
            <wp:extent cx="6858000" cy="60128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012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D458F" w14:textId="23D25019" w:rsidR="00CE539F" w:rsidRDefault="00CE539F" w:rsidP="009768BB">
      <w:pPr>
        <w:spacing w:after="0" w:line="240" w:lineRule="auto"/>
        <w:jc w:val="center"/>
        <w:rPr>
          <w:b/>
          <w:bCs/>
        </w:rPr>
      </w:pPr>
    </w:p>
    <w:p w14:paraId="6C828381" w14:textId="30F584C1" w:rsidR="00CE539F" w:rsidRPr="009768BB" w:rsidRDefault="00CE539F" w:rsidP="002C74B3">
      <w:pPr>
        <w:spacing w:after="0" w:line="240" w:lineRule="auto"/>
        <w:rPr>
          <w:b/>
          <w:bCs/>
        </w:rPr>
      </w:pPr>
    </w:p>
    <w:sectPr w:rsidR="00CE539F" w:rsidRPr="009768BB" w:rsidSect="003B1903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109686" w14:textId="77777777" w:rsidR="005E6E8B" w:rsidRDefault="005E6E8B" w:rsidP="00D20A87">
      <w:pPr>
        <w:spacing w:after="0" w:line="240" w:lineRule="auto"/>
      </w:pPr>
      <w:r>
        <w:separator/>
      </w:r>
    </w:p>
  </w:endnote>
  <w:endnote w:type="continuationSeparator" w:id="0">
    <w:p w14:paraId="6DF7DBFD" w14:textId="77777777" w:rsidR="005E6E8B" w:rsidRDefault="005E6E8B" w:rsidP="00D20A87">
      <w:pPr>
        <w:spacing w:after="0" w:line="240" w:lineRule="auto"/>
      </w:pPr>
      <w:r>
        <w:continuationSeparator/>
      </w:r>
    </w:p>
  </w:endnote>
  <w:endnote w:type="continuationNotice" w:id="1">
    <w:p w14:paraId="41E15E86" w14:textId="77777777" w:rsidR="005E6E8B" w:rsidRDefault="005E6E8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4632094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7BB4A07" w14:textId="6ED573EF" w:rsidR="00CE539F" w:rsidRDefault="00CE539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71D7673" w14:textId="77777777" w:rsidR="00CE539F" w:rsidRPr="00BB6906" w:rsidRDefault="00CE539F">
    <w:pPr>
      <w:pStyle w:val="Footer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CE539F" w14:paraId="1EC1D178" w14:textId="77777777" w:rsidTr="6E74D567">
      <w:tc>
        <w:tcPr>
          <w:tcW w:w="3120" w:type="dxa"/>
        </w:tcPr>
        <w:p w14:paraId="7A74B8C4" w14:textId="77777777" w:rsidR="00CE539F" w:rsidRDefault="00CE539F" w:rsidP="6E74D567">
          <w:pPr>
            <w:pStyle w:val="Header"/>
            <w:ind w:left="-115"/>
          </w:pPr>
        </w:p>
      </w:tc>
      <w:tc>
        <w:tcPr>
          <w:tcW w:w="3120" w:type="dxa"/>
        </w:tcPr>
        <w:p w14:paraId="6AE12439" w14:textId="77777777" w:rsidR="00CE539F" w:rsidRDefault="00CE539F" w:rsidP="6E74D567">
          <w:pPr>
            <w:pStyle w:val="Header"/>
            <w:jc w:val="center"/>
          </w:pPr>
        </w:p>
      </w:tc>
      <w:tc>
        <w:tcPr>
          <w:tcW w:w="3120" w:type="dxa"/>
        </w:tcPr>
        <w:p w14:paraId="5A3783A2" w14:textId="77777777" w:rsidR="00CE539F" w:rsidRDefault="00CE539F" w:rsidP="6E74D567">
          <w:pPr>
            <w:pStyle w:val="Header"/>
            <w:ind w:right="-115"/>
            <w:jc w:val="right"/>
          </w:pPr>
        </w:p>
      </w:tc>
    </w:tr>
  </w:tbl>
  <w:p w14:paraId="3138BE3C" w14:textId="77777777" w:rsidR="00CE539F" w:rsidRDefault="00CE539F" w:rsidP="6E74D5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4EA7C7" w14:textId="77777777" w:rsidR="005E6E8B" w:rsidRDefault="005E6E8B" w:rsidP="00D20A87">
      <w:pPr>
        <w:spacing w:after="0" w:line="240" w:lineRule="auto"/>
      </w:pPr>
      <w:r>
        <w:separator/>
      </w:r>
    </w:p>
  </w:footnote>
  <w:footnote w:type="continuationSeparator" w:id="0">
    <w:p w14:paraId="5197D08D" w14:textId="77777777" w:rsidR="005E6E8B" w:rsidRDefault="005E6E8B" w:rsidP="00D20A87">
      <w:pPr>
        <w:spacing w:after="0" w:line="240" w:lineRule="auto"/>
      </w:pPr>
      <w:r>
        <w:continuationSeparator/>
      </w:r>
    </w:p>
  </w:footnote>
  <w:footnote w:type="continuationNotice" w:id="1">
    <w:p w14:paraId="54D94897" w14:textId="77777777" w:rsidR="005E6E8B" w:rsidRDefault="005E6E8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ECA22E" w14:textId="029CC7D1" w:rsidR="00CE539F" w:rsidRPr="002C74B3" w:rsidRDefault="00CE539F" w:rsidP="002C74B3">
    <w:pPr>
      <w:pStyle w:val="Heading1"/>
      <w:rPr>
        <w:b/>
        <w:bCs/>
        <w:sz w:val="22"/>
        <w:szCs w:val="22"/>
      </w:rPr>
    </w:pPr>
    <w:r w:rsidRPr="002C74B3">
      <w:rPr>
        <w:b/>
        <w:bCs/>
        <w:sz w:val="22"/>
        <w:szCs w:val="22"/>
      </w:rPr>
      <w:t xml:space="preserve"> </w:t>
    </w:r>
    <w:r w:rsidR="002C74B3" w:rsidRPr="002C74B3">
      <w:rPr>
        <w:b/>
        <w:bCs/>
        <w:sz w:val="22"/>
        <w:szCs w:val="22"/>
      </w:rPr>
      <w:t>Return to Snow Grant Application</w:t>
    </w:r>
    <w:r w:rsidR="002C74B3" w:rsidRPr="002C74B3">
      <w:rPr>
        <w:b/>
        <w:bCs/>
        <w:sz w:val="22"/>
        <w:szCs w:val="22"/>
      </w:rPr>
      <w:t xml:space="preserve">/ </w:t>
    </w:r>
    <w:r w:rsidRPr="002C74B3">
      <w:rPr>
        <w:b/>
        <w:bCs/>
        <w:sz w:val="22"/>
        <w:szCs w:val="22"/>
      </w:rPr>
      <w:t>COVID-19 Risk Management Guidance/ Rev 3</w:t>
    </w:r>
    <w:r w:rsidR="002C4A91" w:rsidRPr="002C74B3">
      <w:rPr>
        <w:b/>
        <w:bCs/>
        <w:sz w:val="22"/>
        <w:szCs w:val="22"/>
      </w:rPr>
      <w:t>.1</w:t>
    </w:r>
    <w:r w:rsidRPr="002C74B3">
      <w:rPr>
        <w:b/>
        <w:bCs/>
        <w:sz w:val="22"/>
        <w:szCs w:val="22"/>
      </w:rPr>
      <w:t>/FINAL_EN/2020.</w:t>
    </w:r>
    <w:r w:rsidR="006D0375" w:rsidRPr="002C74B3">
      <w:rPr>
        <w:b/>
        <w:bCs/>
        <w:sz w:val="22"/>
        <w:szCs w:val="22"/>
      </w:rPr>
      <w:t>10</w:t>
    </w:r>
    <w:r w:rsidRPr="002C74B3">
      <w:rPr>
        <w:b/>
        <w:bCs/>
        <w:sz w:val="22"/>
        <w:szCs w:val="22"/>
      </w:rPr>
      <w:t>.</w:t>
    </w:r>
    <w:r w:rsidR="006D0375" w:rsidRPr="002C74B3">
      <w:rPr>
        <w:b/>
        <w:bCs/>
        <w:sz w:val="22"/>
        <w:szCs w:val="22"/>
      </w:rPr>
      <w:t>02</w:t>
    </w:r>
  </w:p>
  <w:p w14:paraId="79166CA4" w14:textId="77777777" w:rsidR="00CE539F" w:rsidRDefault="00CE539F" w:rsidP="00BB6906">
    <w:pPr>
      <w:pStyle w:val="Header"/>
      <w:ind w:firstLine="6804"/>
    </w:pPr>
  </w:p>
  <w:p w14:paraId="6C52B6AD" w14:textId="77777777" w:rsidR="00CE539F" w:rsidRDefault="00CE539F" w:rsidP="00BB6906">
    <w:pPr>
      <w:pStyle w:val="Header"/>
      <w:ind w:firstLine="680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CE539F" w14:paraId="6E947A5C" w14:textId="77777777" w:rsidTr="6E74D567">
      <w:tc>
        <w:tcPr>
          <w:tcW w:w="3120" w:type="dxa"/>
        </w:tcPr>
        <w:p w14:paraId="3E07F3C8" w14:textId="77777777" w:rsidR="00CE539F" w:rsidRDefault="00CE539F" w:rsidP="6E74D567">
          <w:pPr>
            <w:pStyle w:val="Header"/>
            <w:ind w:left="-115"/>
          </w:pPr>
        </w:p>
      </w:tc>
      <w:tc>
        <w:tcPr>
          <w:tcW w:w="3120" w:type="dxa"/>
        </w:tcPr>
        <w:p w14:paraId="3403545F" w14:textId="77777777" w:rsidR="00CE539F" w:rsidRDefault="00CE539F" w:rsidP="00CE539F">
          <w:pPr>
            <w:pStyle w:val="Header"/>
            <w:ind w:right="-102" w:firstLine="36"/>
            <w:jc w:val="center"/>
          </w:pPr>
        </w:p>
      </w:tc>
      <w:tc>
        <w:tcPr>
          <w:tcW w:w="3120" w:type="dxa"/>
        </w:tcPr>
        <w:p w14:paraId="7EC88B49" w14:textId="77777777" w:rsidR="00CE539F" w:rsidRDefault="00CE539F" w:rsidP="6E74D567">
          <w:pPr>
            <w:pStyle w:val="Header"/>
            <w:ind w:right="-115"/>
            <w:jc w:val="right"/>
          </w:pPr>
        </w:p>
      </w:tc>
    </w:tr>
  </w:tbl>
  <w:p w14:paraId="51270B97" w14:textId="77777777" w:rsidR="00CE539F" w:rsidRDefault="00CE539F" w:rsidP="6E74D5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25578"/>
    <w:multiLevelType w:val="hybridMultilevel"/>
    <w:tmpl w:val="74BE0E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6C7B66"/>
    <w:multiLevelType w:val="hybridMultilevel"/>
    <w:tmpl w:val="FC06085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033166"/>
    <w:multiLevelType w:val="hybridMultilevel"/>
    <w:tmpl w:val="91EED86A"/>
    <w:lvl w:ilvl="0" w:tplc="10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45245"/>
    <w:multiLevelType w:val="hybridMultilevel"/>
    <w:tmpl w:val="E46C9DA6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C162B3"/>
    <w:multiLevelType w:val="multilevel"/>
    <w:tmpl w:val="5C1C33F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7927F41"/>
    <w:multiLevelType w:val="multilevel"/>
    <w:tmpl w:val="61BE31F2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  <w:color w:val="auto"/>
      </w:rPr>
    </w:lvl>
  </w:abstractNum>
  <w:abstractNum w:abstractNumId="6" w15:restartNumberingAfterBreak="0">
    <w:nsid w:val="23F4738E"/>
    <w:multiLevelType w:val="hybridMultilevel"/>
    <w:tmpl w:val="B68A4772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B1389"/>
    <w:multiLevelType w:val="hybridMultilevel"/>
    <w:tmpl w:val="0ED08C0E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A26B53"/>
    <w:multiLevelType w:val="hybridMultilevel"/>
    <w:tmpl w:val="17C442FA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A908C0"/>
    <w:multiLevelType w:val="hybridMultilevel"/>
    <w:tmpl w:val="43C66F1C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2E4DB8"/>
    <w:multiLevelType w:val="hybridMultilevel"/>
    <w:tmpl w:val="A64065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21A24"/>
    <w:multiLevelType w:val="hybridMultilevel"/>
    <w:tmpl w:val="24DC61DE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4F0391"/>
    <w:multiLevelType w:val="hybridMultilevel"/>
    <w:tmpl w:val="0C64A79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84333F4"/>
    <w:multiLevelType w:val="hybridMultilevel"/>
    <w:tmpl w:val="2DFEB8B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571334"/>
    <w:multiLevelType w:val="hybridMultilevel"/>
    <w:tmpl w:val="85B26FFC"/>
    <w:lvl w:ilvl="0" w:tplc="7D3624C8">
      <w:start w:val="1"/>
      <w:numFmt w:val="lowerRoman"/>
      <w:lvlText w:val="(%1)"/>
      <w:lvlJc w:val="left"/>
      <w:pPr>
        <w:ind w:left="765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25" w:hanging="360"/>
      </w:pPr>
    </w:lvl>
    <w:lvl w:ilvl="2" w:tplc="1009001B" w:tentative="1">
      <w:start w:val="1"/>
      <w:numFmt w:val="lowerRoman"/>
      <w:lvlText w:val="%3."/>
      <w:lvlJc w:val="right"/>
      <w:pPr>
        <w:ind w:left="1845" w:hanging="180"/>
      </w:pPr>
    </w:lvl>
    <w:lvl w:ilvl="3" w:tplc="1009000F" w:tentative="1">
      <w:start w:val="1"/>
      <w:numFmt w:val="decimal"/>
      <w:lvlText w:val="%4."/>
      <w:lvlJc w:val="left"/>
      <w:pPr>
        <w:ind w:left="2565" w:hanging="360"/>
      </w:pPr>
    </w:lvl>
    <w:lvl w:ilvl="4" w:tplc="10090019" w:tentative="1">
      <w:start w:val="1"/>
      <w:numFmt w:val="lowerLetter"/>
      <w:lvlText w:val="%5."/>
      <w:lvlJc w:val="left"/>
      <w:pPr>
        <w:ind w:left="3285" w:hanging="360"/>
      </w:pPr>
    </w:lvl>
    <w:lvl w:ilvl="5" w:tplc="1009001B" w:tentative="1">
      <w:start w:val="1"/>
      <w:numFmt w:val="lowerRoman"/>
      <w:lvlText w:val="%6."/>
      <w:lvlJc w:val="right"/>
      <w:pPr>
        <w:ind w:left="4005" w:hanging="180"/>
      </w:pPr>
    </w:lvl>
    <w:lvl w:ilvl="6" w:tplc="1009000F" w:tentative="1">
      <w:start w:val="1"/>
      <w:numFmt w:val="decimal"/>
      <w:lvlText w:val="%7."/>
      <w:lvlJc w:val="left"/>
      <w:pPr>
        <w:ind w:left="4725" w:hanging="360"/>
      </w:pPr>
    </w:lvl>
    <w:lvl w:ilvl="7" w:tplc="10090019" w:tentative="1">
      <w:start w:val="1"/>
      <w:numFmt w:val="lowerLetter"/>
      <w:lvlText w:val="%8."/>
      <w:lvlJc w:val="left"/>
      <w:pPr>
        <w:ind w:left="5445" w:hanging="360"/>
      </w:pPr>
    </w:lvl>
    <w:lvl w:ilvl="8" w:tplc="10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5" w15:restartNumberingAfterBreak="0">
    <w:nsid w:val="4487376B"/>
    <w:multiLevelType w:val="hybridMultilevel"/>
    <w:tmpl w:val="BE7079A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B758E8"/>
    <w:multiLevelType w:val="hybridMultilevel"/>
    <w:tmpl w:val="F822D7A0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D5917"/>
    <w:multiLevelType w:val="hybridMultilevel"/>
    <w:tmpl w:val="0EA8C9D6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3F0908"/>
    <w:multiLevelType w:val="hybridMultilevel"/>
    <w:tmpl w:val="5C881F86"/>
    <w:lvl w:ilvl="0" w:tplc="D4D0DA46">
      <w:start w:val="1"/>
      <w:numFmt w:val="bullet"/>
      <w:lvlText w:val="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36C176F"/>
    <w:multiLevelType w:val="hybridMultilevel"/>
    <w:tmpl w:val="29C0EEAC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0A3934"/>
    <w:multiLevelType w:val="hybridMultilevel"/>
    <w:tmpl w:val="74BE0E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F2E3B70"/>
    <w:multiLevelType w:val="hybridMultilevel"/>
    <w:tmpl w:val="74BE0E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3062A58"/>
    <w:multiLevelType w:val="hybridMultilevel"/>
    <w:tmpl w:val="41CCBF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446DC1"/>
    <w:multiLevelType w:val="hybridMultilevel"/>
    <w:tmpl w:val="948C39F0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6231D16"/>
    <w:multiLevelType w:val="hybridMultilevel"/>
    <w:tmpl w:val="230604D6"/>
    <w:lvl w:ilvl="0" w:tplc="10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5" w15:restartNumberingAfterBreak="0">
    <w:nsid w:val="66C13611"/>
    <w:multiLevelType w:val="hybridMultilevel"/>
    <w:tmpl w:val="8F3093D6"/>
    <w:lvl w:ilvl="0" w:tplc="82102D9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C758FB"/>
    <w:multiLevelType w:val="hybridMultilevel"/>
    <w:tmpl w:val="C3308BB0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A6625C"/>
    <w:multiLevelType w:val="hybridMultilevel"/>
    <w:tmpl w:val="534C191E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372EF7"/>
    <w:multiLevelType w:val="hybridMultilevel"/>
    <w:tmpl w:val="F9F265D6"/>
    <w:lvl w:ilvl="0" w:tplc="10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9" w15:restartNumberingAfterBreak="0">
    <w:nsid w:val="757276EE"/>
    <w:multiLevelType w:val="hybridMultilevel"/>
    <w:tmpl w:val="74BE0E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6DE0774"/>
    <w:multiLevelType w:val="hybridMultilevel"/>
    <w:tmpl w:val="28826D5A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C87458"/>
    <w:multiLevelType w:val="hybridMultilevel"/>
    <w:tmpl w:val="74DCA18A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B310EE"/>
    <w:multiLevelType w:val="hybridMultilevel"/>
    <w:tmpl w:val="7A94ECC6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DD53D8"/>
    <w:multiLevelType w:val="hybridMultilevel"/>
    <w:tmpl w:val="29A889EE"/>
    <w:lvl w:ilvl="0" w:tplc="D4D0DA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96695C"/>
    <w:multiLevelType w:val="hybridMultilevel"/>
    <w:tmpl w:val="456832D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9"/>
  </w:num>
  <w:num w:numId="3">
    <w:abstractNumId w:val="22"/>
  </w:num>
  <w:num w:numId="4">
    <w:abstractNumId w:val="10"/>
  </w:num>
  <w:num w:numId="5">
    <w:abstractNumId w:val="13"/>
  </w:num>
  <w:num w:numId="6">
    <w:abstractNumId w:val="26"/>
  </w:num>
  <w:num w:numId="7">
    <w:abstractNumId w:val="1"/>
  </w:num>
  <w:num w:numId="8">
    <w:abstractNumId w:val="7"/>
  </w:num>
  <w:num w:numId="9">
    <w:abstractNumId w:val="11"/>
  </w:num>
  <w:num w:numId="10">
    <w:abstractNumId w:val="6"/>
  </w:num>
  <w:num w:numId="11">
    <w:abstractNumId w:val="27"/>
  </w:num>
  <w:num w:numId="12">
    <w:abstractNumId w:val="17"/>
  </w:num>
  <w:num w:numId="13">
    <w:abstractNumId w:val="19"/>
  </w:num>
  <w:num w:numId="14">
    <w:abstractNumId w:val="30"/>
  </w:num>
  <w:num w:numId="15">
    <w:abstractNumId w:val="33"/>
  </w:num>
  <w:num w:numId="16">
    <w:abstractNumId w:val="32"/>
  </w:num>
  <w:num w:numId="17">
    <w:abstractNumId w:val="16"/>
  </w:num>
  <w:num w:numId="18">
    <w:abstractNumId w:val="8"/>
  </w:num>
  <w:num w:numId="19">
    <w:abstractNumId w:val="23"/>
  </w:num>
  <w:num w:numId="20">
    <w:abstractNumId w:val="3"/>
  </w:num>
  <w:num w:numId="21">
    <w:abstractNumId w:val="18"/>
  </w:num>
  <w:num w:numId="22">
    <w:abstractNumId w:val="24"/>
  </w:num>
  <w:num w:numId="23">
    <w:abstractNumId w:val="2"/>
  </w:num>
  <w:num w:numId="24">
    <w:abstractNumId w:val="5"/>
  </w:num>
  <w:num w:numId="25">
    <w:abstractNumId w:val="14"/>
  </w:num>
  <w:num w:numId="26">
    <w:abstractNumId w:val="15"/>
  </w:num>
  <w:num w:numId="27">
    <w:abstractNumId w:val="28"/>
  </w:num>
  <w:num w:numId="28">
    <w:abstractNumId w:val="4"/>
  </w:num>
  <w:num w:numId="29">
    <w:abstractNumId w:val="12"/>
  </w:num>
  <w:num w:numId="30">
    <w:abstractNumId w:val="20"/>
  </w:num>
  <w:num w:numId="31">
    <w:abstractNumId w:val="0"/>
  </w:num>
  <w:num w:numId="32">
    <w:abstractNumId w:val="21"/>
  </w:num>
  <w:num w:numId="33">
    <w:abstractNumId w:val="29"/>
  </w:num>
  <w:num w:numId="34">
    <w:abstractNumId w:val="31"/>
  </w:num>
  <w:num w:numId="35">
    <w:abstractNumId w:val="25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NTCyMDc2NTEzsDRR0lEKTi0uzszPAykwrAUAHxjzViwAAAA="/>
  </w:docVars>
  <w:rsids>
    <w:rsidRoot w:val="00403F43"/>
    <w:rsid w:val="00001A8D"/>
    <w:rsid w:val="00002B52"/>
    <w:rsid w:val="0001210D"/>
    <w:rsid w:val="00014296"/>
    <w:rsid w:val="00067CFA"/>
    <w:rsid w:val="00072F6A"/>
    <w:rsid w:val="0007313B"/>
    <w:rsid w:val="0008293B"/>
    <w:rsid w:val="000834B6"/>
    <w:rsid w:val="00084F48"/>
    <w:rsid w:val="000A3FEA"/>
    <w:rsid w:val="000A6857"/>
    <w:rsid w:val="000B7BCE"/>
    <w:rsid w:val="000C130B"/>
    <w:rsid w:val="000C56E7"/>
    <w:rsid w:val="000D5372"/>
    <w:rsid w:val="000D622B"/>
    <w:rsid w:val="000D643F"/>
    <w:rsid w:val="000F2288"/>
    <w:rsid w:val="0010148C"/>
    <w:rsid w:val="00106A4F"/>
    <w:rsid w:val="00114989"/>
    <w:rsid w:val="0012398E"/>
    <w:rsid w:val="00126119"/>
    <w:rsid w:val="00130A56"/>
    <w:rsid w:val="0013405B"/>
    <w:rsid w:val="001358B7"/>
    <w:rsid w:val="00145633"/>
    <w:rsid w:val="001505EF"/>
    <w:rsid w:val="00172DB8"/>
    <w:rsid w:val="00174360"/>
    <w:rsid w:val="001776E7"/>
    <w:rsid w:val="00191127"/>
    <w:rsid w:val="00194DBC"/>
    <w:rsid w:val="001A75D3"/>
    <w:rsid w:val="001C3BBA"/>
    <w:rsid w:val="001C74F6"/>
    <w:rsid w:val="001C7634"/>
    <w:rsid w:val="001D272C"/>
    <w:rsid w:val="001D3453"/>
    <w:rsid w:val="001D41B4"/>
    <w:rsid w:val="001E66C4"/>
    <w:rsid w:val="001F1142"/>
    <w:rsid w:val="001F1BBC"/>
    <w:rsid w:val="001F5BF9"/>
    <w:rsid w:val="001F7E66"/>
    <w:rsid w:val="002001F7"/>
    <w:rsid w:val="002019B5"/>
    <w:rsid w:val="002044AF"/>
    <w:rsid w:val="0022214D"/>
    <w:rsid w:val="00231119"/>
    <w:rsid w:val="0024174C"/>
    <w:rsid w:val="00241A00"/>
    <w:rsid w:val="00243AF6"/>
    <w:rsid w:val="0026703B"/>
    <w:rsid w:val="0026737C"/>
    <w:rsid w:val="002A3912"/>
    <w:rsid w:val="002A7F65"/>
    <w:rsid w:val="002B03A0"/>
    <w:rsid w:val="002B6C4C"/>
    <w:rsid w:val="002C2619"/>
    <w:rsid w:val="002C27D9"/>
    <w:rsid w:val="002C4A91"/>
    <w:rsid w:val="002C74B3"/>
    <w:rsid w:val="002D73E8"/>
    <w:rsid w:val="002E2E0B"/>
    <w:rsid w:val="002E614F"/>
    <w:rsid w:val="002F0364"/>
    <w:rsid w:val="002F5CBA"/>
    <w:rsid w:val="002F7C57"/>
    <w:rsid w:val="00305940"/>
    <w:rsid w:val="0032487F"/>
    <w:rsid w:val="0033372A"/>
    <w:rsid w:val="00335876"/>
    <w:rsid w:val="00335A11"/>
    <w:rsid w:val="00341187"/>
    <w:rsid w:val="003545E6"/>
    <w:rsid w:val="00361354"/>
    <w:rsid w:val="00364CF0"/>
    <w:rsid w:val="00374252"/>
    <w:rsid w:val="00374752"/>
    <w:rsid w:val="0037642E"/>
    <w:rsid w:val="003957A1"/>
    <w:rsid w:val="00395C96"/>
    <w:rsid w:val="003A00E9"/>
    <w:rsid w:val="003A0D56"/>
    <w:rsid w:val="003A7933"/>
    <w:rsid w:val="003B1903"/>
    <w:rsid w:val="003B2530"/>
    <w:rsid w:val="003D2FE6"/>
    <w:rsid w:val="003E61D9"/>
    <w:rsid w:val="003E6930"/>
    <w:rsid w:val="003F0F1E"/>
    <w:rsid w:val="003F3C06"/>
    <w:rsid w:val="00403F43"/>
    <w:rsid w:val="0040547E"/>
    <w:rsid w:val="00407047"/>
    <w:rsid w:val="004157A3"/>
    <w:rsid w:val="00415D48"/>
    <w:rsid w:val="00417FDF"/>
    <w:rsid w:val="00424F47"/>
    <w:rsid w:val="00433843"/>
    <w:rsid w:val="004352BF"/>
    <w:rsid w:val="0044034B"/>
    <w:rsid w:val="00440651"/>
    <w:rsid w:val="00443216"/>
    <w:rsid w:val="004439DF"/>
    <w:rsid w:val="004633AC"/>
    <w:rsid w:val="004636BE"/>
    <w:rsid w:val="004770CD"/>
    <w:rsid w:val="00482C75"/>
    <w:rsid w:val="00482EDF"/>
    <w:rsid w:val="00493ADC"/>
    <w:rsid w:val="004A354B"/>
    <w:rsid w:val="004B01B5"/>
    <w:rsid w:val="004B24A7"/>
    <w:rsid w:val="004B2C72"/>
    <w:rsid w:val="004C55E5"/>
    <w:rsid w:val="004D09BE"/>
    <w:rsid w:val="004D6E59"/>
    <w:rsid w:val="004E7B96"/>
    <w:rsid w:val="004F70FB"/>
    <w:rsid w:val="00504FF8"/>
    <w:rsid w:val="005055E6"/>
    <w:rsid w:val="0050781C"/>
    <w:rsid w:val="00537536"/>
    <w:rsid w:val="00541537"/>
    <w:rsid w:val="005514F6"/>
    <w:rsid w:val="0055195F"/>
    <w:rsid w:val="00552B5A"/>
    <w:rsid w:val="00555ADA"/>
    <w:rsid w:val="00567768"/>
    <w:rsid w:val="005710B5"/>
    <w:rsid w:val="00571406"/>
    <w:rsid w:val="0057709C"/>
    <w:rsid w:val="0058152A"/>
    <w:rsid w:val="00581B67"/>
    <w:rsid w:val="005861E5"/>
    <w:rsid w:val="005862ED"/>
    <w:rsid w:val="005B3F85"/>
    <w:rsid w:val="005B597D"/>
    <w:rsid w:val="005C2DE6"/>
    <w:rsid w:val="005C46CE"/>
    <w:rsid w:val="005C50B6"/>
    <w:rsid w:val="005D1A48"/>
    <w:rsid w:val="005D52AA"/>
    <w:rsid w:val="005E6E8B"/>
    <w:rsid w:val="005F1E62"/>
    <w:rsid w:val="005F339A"/>
    <w:rsid w:val="00606C4F"/>
    <w:rsid w:val="00617E61"/>
    <w:rsid w:val="00620DBD"/>
    <w:rsid w:val="0063166C"/>
    <w:rsid w:val="0063402A"/>
    <w:rsid w:val="0063636A"/>
    <w:rsid w:val="00641292"/>
    <w:rsid w:val="00641AEB"/>
    <w:rsid w:val="00646649"/>
    <w:rsid w:val="00664E83"/>
    <w:rsid w:val="00674CB7"/>
    <w:rsid w:val="00675B05"/>
    <w:rsid w:val="00680099"/>
    <w:rsid w:val="006A2208"/>
    <w:rsid w:val="006B207C"/>
    <w:rsid w:val="006C29F8"/>
    <w:rsid w:val="006C6AF0"/>
    <w:rsid w:val="006C7C13"/>
    <w:rsid w:val="006D0375"/>
    <w:rsid w:val="006E1CC8"/>
    <w:rsid w:val="006F3A14"/>
    <w:rsid w:val="007034D7"/>
    <w:rsid w:val="00705B59"/>
    <w:rsid w:val="0071138F"/>
    <w:rsid w:val="00713979"/>
    <w:rsid w:val="0073417C"/>
    <w:rsid w:val="00736B88"/>
    <w:rsid w:val="00742ECA"/>
    <w:rsid w:val="00747430"/>
    <w:rsid w:val="00754944"/>
    <w:rsid w:val="0076525B"/>
    <w:rsid w:val="007724DD"/>
    <w:rsid w:val="00772671"/>
    <w:rsid w:val="00793EEF"/>
    <w:rsid w:val="00797191"/>
    <w:rsid w:val="007A1B4E"/>
    <w:rsid w:val="007B1AA7"/>
    <w:rsid w:val="007C686D"/>
    <w:rsid w:val="007F098D"/>
    <w:rsid w:val="007F5D4A"/>
    <w:rsid w:val="00802D70"/>
    <w:rsid w:val="0080439B"/>
    <w:rsid w:val="0080517A"/>
    <w:rsid w:val="00822805"/>
    <w:rsid w:val="008330C9"/>
    <w:rsid w:val="00835FF4"/>
    <w:rsid w:val="0083601C"/>
    <w:rsid w:val="00846A1D"/>
    <w:rsid w:val="00847947"/>
    <w:rsid w:val="00847CCC"/>
    <w:rsid w:val="00852A66"/>
    <w:rsid w:val="0085542B"/>
    <w:rsid w:val="0085597C"/>
    <w:rsid w:val="00856CD4"/>
    <w:rsid w:val="00860612"/>
    <w:rsid w:val="008629E7"/>
    <w:rsid w:val="00877316"/>
    <w:rsid w:val="008807DD"/>
    <w:rsid w:val="008830CD"/>
    <w:rsid w:val="00887B46"/>
    <w:rsid w:val="00890147"/>
    <w:rsid w:val="00890B96"/>
    <w:rsid w:val="008A3805"/>
    <w:rsid w:val="008A706B"/>
    <w:rsid w:val="008D7118"/>
    <w:rsid w:val="008E7F5D"/>
    <w:rsid w:val="008EEF34"/>
    <w:rsid w:val="008F0652"/>
    <w:rsid w:val="008F6E40"/>
    <w:rsid w:val="00901EF8"/>
    <w:rsid w:val="009028A3"/>
    <w:rsid w:val="009029D2"/>
    <w:rsid w:val="009060DA"/>
    <w:rsid w:val="00920535"/>
    <w:rsid w:val="0093741E"/>
    <w:rsid w:val="00937D04"/>
    <w:rsid w:val="009402FE"/>
    <w:rsid w:val="00945645"/>
    <w:rsid w:val="009628FD"/>
    <w:rsid w:val="0097118D"/>
    <w:rsid w:val="0097321B"/>
    <w:rsid w:val="00976338"/>
    <w:rsid w:val="009768BB"/>
    <w:rsid w:val="00980C40"/>
    <w:rsid w:val="00991448"/>
    <w:rsid w:val="009A46FD"/>
    <w:rsid w:val="009A56B8"/>
    <w:rsid w:val="009B3FDC"/>
    <w:rsid w:val="009D5CAD"/>
    <w:rsid w:val="009E35E5"/>
    <w:rsid w:val="009E6181"/>
    <w:rsid w:val="00A11DB6"/>
    <w:rsid w:val="00A219C5"/>
    <w:rsid w:val="00A225DA"/>
    <w:rsid w:val="00A25574"/>
    <w:rsid w:val="00A264A2"/>
    <w:rsid w:val="00A2731F"/>
    <w:rsid w:val="00A445F0"/>
    <w:rsid w:val="00A44B63"/>
    <w:rsid w:val="00A4512A"/>
    <w:rsid w:val="00A46C22"/>
    <w:rsid w:val="00A53DCB"/>
    <w:rsid w:val="00A554EC"/>
    <w:rsid w:val="00A71FA0"/>
    <w:rsid w:val="00A85404"/>
    <w:rsid w:val="00A96D4A"/>
    <w:rsid w:val="00AA1106"/>
    <w:rsid w:val="00AA40DA"/>
    <w:rsid w:val="00AB2A2D"/>
    <w:rsid w:val="00AB5E4C"/>
    <w:rsid w:val="00AC68E7"/>
    <w:rsid w:val="00AD28C0"/>
    <w:rsid w:val="00AE0A1E"/>
    <w:rsid w:val="00AF00EB"/>
    <w:rsid w:val="00B26ED8"/>
    <w:rsid w:val="00B450F5"/>
    <w:rsid w:val="00B46F6C"/>
    <w:rsid w:val="00B737FB"/>
    <w:rsid w:val="00B73F7E"/>
    <w:rsid w:val="00B75D14"/>
    <w:rsid w:val="00B85EF6"/>
    <w:rsid w:val="00B90AFC"/>
    <w:rsid w:val="00B90C31"/>
    <w:rsid w:val="00B954FB"/>
    <w:rsid w:val="00BA027B"/>
    <w:rsid w:val="00BA28C0"/>
    <w:rsid w:val="00BA3499"/>
    <w:rsid w:val="00BA360C"/>
    <w:rsid w:val="00BA4AC4"/>
    <w:rsid w:val="00BA54FF"/>
    <w:rsid w:val="00BB05E3"/>
    <w:rsid w:val="00BB0607"/>
    <w:rsid w:val="00BB6906"/>
    <w:rsid w:val="00BC586D"/>
    <w:rsid w:val="00BC6D01"/>
    <w:rsid w:val="00BD0833"/>
    <w:rsid w:val="00BD1276"/>
    <w:rsid w:val="00BD5EF2"/>
    <w:rsid w:val="00BE4B18"/>
    <w:rsid w:val="00BE71AF"/>
    <w:rsid w:val="00C019AB"/>
    <w:rsid w:val="00C07062"/>
    <w:rsid w:val="00C1687D"/>
    <w:rsid w:val="00C23F08"/>
    <w:rsid w:val="00C3785D"/>
    <w:rsid w:val="00C567FA"/>
    <w:rsid w:val="00C60AD9"/>
    <w:rsid w:val="00C61704"/>
    <w:rsid w:val="00C636AD"/>
    <w:rsid w:val="00C6576F"/>
    <w:rsid w:val="00C7031E"/>
    <w:rsid w:val="00C73D83"/>
    <w:rsid w:val="00C75884"/>
    <w:rsid w:val="00C8030B"/>
    <w:rsid w:val="00C85A31"/>
    <w:rsid w:val="00C86B85"/>
    <w:rsid w:val="00C927E2"/>
    <w:rsid w:val="00C93FAD"/>
    <w:rsid w:val="00C94A55"/>
    <w:rsid w:val="00C97C83"/>
    <w:rsid w:val="00CA5639"/>
    <w:rsid w:val="00CB0370"/>
    <w:rsid w:val="00CB557F"/>
    <w:rsid w:val="00CB5F8C"/>
    <w:rsid w:val="00CB6072"/>
    <w:rsid w:val="00CD0A94"/>
    <w:rsid w:val="00CD26F4"/>
    <w:rsid w:val="00CE2F8B"/>
    <w:rsid w:val="00CE539F"/>
    <w:rsid w:val="00CE7A3C"/>
    <w:rsid w:val="00CF571F"/>
    <w:rsid w:val="00CF6C5E"/>
    <w:rsid w:val="00D20A87"/>
    <w:rsid w:val="00D23A85"/>
    <w:rsid w:val="00D267AE"/>
    <w:rsid w:val="00D32FDD"/>
    <w:rsid w:val="00D4329A"/>
    <w:rsid w:val="00D51170"/>
    <w:rsid w:val="00D57A12"/>
    <w:rsid w:val="00D830EB"/>
    <w:rsid w:val="00D95D6F"/>
    <w:rsid w:val="00DA0C64"/>
    <w:rsid w:val="00DA32E5"/>
    <w:rsid w:val="00DA77DD"/>
    <w:rsid w:val="00DB3D8C"/>
    <w:rsid w:val="00DB583C"/>
    <w:rsid w:val="00DC5E46"/>
    <w:rsid w:val="00DE3F4F"/>
    <w:rsid w:val="00DF3A0E"/>
    <w:rsid w:val="00DF75F1"/>
    <w:rsid w:val="00DF7C80"/>
    <w:rsid w:val="00E119DD"/>
    <w:rsid w:val="00E149A1"/>
    <w:rsid w:val="00E44299"/>
    <w:rsid w:val="00E63227"/>
    <w:rsid w:val="00E6543F"/>
    <w:rsid w:val="00E673F4"/>
    <w:rsid w:val="00E67D48"/>
    <w:rsid w:val="00E85630"/>
    <w:rsid w:val="00E905A4"/>
    <w:rsid w:val="00E9404E"/>
    <w:rsid w:val="00EB17BE"/>
    <w:rsid w:val="00EB57ED"/>
    <w:rsid w:val="00EB7E04"/>
    <w:rsid w:val="00EE7206"/>
    <w:rsid w:val="00EF4920"/>
    <w:rsid w:val="00F05579"/>
    <w:rsid w:val="00F14161"/>
    <w:rsid w:val="00F4327A"/>
    <w:rsid w:val="00F432C2"/>
    <w:rsid w:val="00F44514"/>
    <w:rsid w:val="00F5035F"/>
    <w:rsid w:val="00F65537"/>
    <w:rsid w:val="00F77A26"/>
    <w:rsid w:val="00F85B4D"/>
    <w:rsid w:val="00F877D8"/>
    <w:rsid w:val="00F92A90"/>
    <w:rsid w:val="00FA238B"/>
    <w:rsid w:val="00FB114A"/>
    <w:rsid w:val="00FB2AAC"/>
    <w:rsid w:val="00FB7FD8"/>
    <w:rsid w:val="00FC148C"/>
    <w:rsid w:val="00FE1947"/>
    <w:rsid w:val="01083BB5"/>
    <w:rsid w:val="012EC32D"/>
    <w:rsid w:val="01AC5025"/>
    <w:rsid w:val="01DF41B6"/>
    <w:rsid w:val="022F2D5A"/>
    <w:rsid w:val="0263342F"/>
    <w:rsid w:val="026B582C"/>
    <w:rsid w:val="0295FFCD"/>
    <w:rsid w:val="02F32404"/>
    <w:rsid w:val="031BAE4F"/>
    <w:rsid w:val="03473E15"/>
    <w:rsid w:val="034C3378"/>
    <w:rsid w:val="03507838"/>
    <w:rsid w:val="03659A1B"/>
    <w:rsid w:val="03A96042"/>
    <w:rsid w:val="03B9888C"/>
    <w:rsid w:val="03C75C41"/>
    <w:rsid w:val="03CE393C"/>
    <w:rsid w:val="03F024C4"/>
    <w:rsid w:val="040DBF89"/>
    <w:rsid w:val="049B236D"/>
    <w:rsid w:val="04B15EAC"/>
    <w:rsid w:val="04D828B9"/>
    <w:rsid w:val="04E8A445"/>
    <w:rsid w:val="050AA778"/>
    <w:rsid w:val="051638F2"/>
    <w:rsid w:val="051D733C"/>
    <w:rsid w:val="0540A75D"/>
    <w:rsid w:val="05416D5A"/>
    <w:rsid w:val="06075F62"/>
    <w:rsid w:val="06CEAA9A"/>
    <w:rsid w:val="07272F5C"/>
    <w:rsid w:val="072DF213"/>
    <w:rsid w:val="077C7C6B"/>
    <w:rsid w:val="08161579"/>
    <w:rsid w:val="08547787"/>
    <w:rsid w:val="08A57766"/>
    <w:rsid w:val="08ADDB13"/>
    <w:rsid w:val="0915E9AF"/>
    <w:rsid w:val="096A5619"/>
    <w:rsid w:val="096F75C8"/>
    <w:rsid w:val="09A026FF"/>
    <w:rsid w:val="0A2A931E"/>
    <w:rsid w:val="0A42A31E"/>
    <w:rsid w:val="0AF723A8"/>
    <w:rsid w:val="0B2A7134"/>
    <w:rsid w:val="0B336717"/>
    <w:rsid w:val="0BFD537C"/>
    <w:rsid w:val="0BFFDB9F"/>
    <w:rsid w:val="0C1782CA"/>
    <w:rsid w:val="0C38F4FC"/>
    <w:rsid w:val="0C81E03A"/>
    <w:rsid w:val="0C86520F"/>
    <w:rsid w:val="0C926E43"/>
    <w:rsid w:val="0CAACB08"/>
    <w:rsid w:val="0CC4DD76"/>
    <w:rsid w:val="0E80C2C6"/>
    <w:rsid w:val="0F5C8221"/>
    <w:rsid w:val="0FA459E3"/>
    <w:rsid w:val="0FFCDCCC"/>
    <w:rsid w:val="100827C3"/>
    <w:rsid w:val="103B0109"/>
    <w:rsid w:val="105BE243"/>
    <w:rsid w:val="106263C4"/>
    <w:rsid w:val="10EBC27D"/>
    <w:rsid w:val="120D2E87"/>
    <w:rsid w:val="1213B007"/>
    <w:rsid w:val="12148CEF"/>
    <w:rsid w:val="12AB0818"/>
    <w:rsid w:val="12D1EBF1"/>
    <w:rsid w:val="12E9B4B4"/>
    <w:rsid w:val="132E82A1"/>
    <w:rsid w:val="135AF32F"/>
    <w:rsid w:val="13D9C982"/>
    <w:rsid w:val="13EB5D4F"/>
    <w:rsid w:val="14397448"/>
    <w:rsid w:val="14C8A6F5"/>
    <w:rsid w:val="14D5542F"/>
    <w:rsid w:val="15479E76"/>
    <w:rsid w:val="1602B86C"/>
    <w:rsid w:val="16246CDB"/>
    <w:rsid w:val="17A17BEF"/>
    <w:rsid w:val="17DF4C94"/>
    <w:rsid w:val="17E9EA9A"/>
    <w:rsid w:val="18105E0F"/>
    <w:rsid w:val="18440742"/>
    <w:rsid w:val="1893417F"/>
    <w:rsid w:val="1926661C"/>
    <w:rsid w:val="1936071A"/>
    <w:rsid w:val="19840FFC"/>
    <w:rsid w:val="19A08DC6"/>
    <w:rsid w:val="1A8A095C"/>
    <w:rsid w:val="1AABBCB9"/>
    <w:rsid w:val="1AD90190"/>
    <w:rsid w:val="1B1FB22F"/>
    <w:rsid w:val="1B7573D4"/>
    <w:rsid w:val="1B76B324"/>
    <w:rsid w:val="1BD1D124"/>
    <w:rsid w:val="1C420A58"/>
    <w:rsid w:val="1C8B3533"/>
    <w:rsid w:val="1C93F718"/>
    <w:rsid w:val="1CB73455"/>
    <w:rsid w:val="1CE2D991"/>
    <w:rsid w:val="1D30983F"/>
    <w:rsid w:val="1E5AF23C"/>
    <w:rsid w:val="1E9CCF36"/>
    <w:rsid w:val="1F240525"/>
    <w:rsid w:val="20A02604"/>
    <w:rsid w:val="20CE7BEB"/>
    <w:rsid w:val="21215E52"/>
    <w:rsid w:val="2162B80E"/>
    <w:rsid w:val="21AB5C61"/>
    <w:rsid w:val="21C7D978"/>
    <w:rsid w:val="22C1E46A"/>
    <w:rsid w:val="230D5753"/>
    <w:rsid w:val="23492E4E"/>
    <w:rsid w:val="2382BAF0"/>
    <w:rsid w:val="239F7F85"/>
    <w:rsid w:val="23B557F5"/>
    <w:rsid w:val="2449DBD0"/>
    <w:rsid w:val="24D12078"/>
    <w:rsid w:val="24ECA5C4"/>
    <w:rsid w:val="24F2A05C"/>
    <w:rsid w:val="252B24FB"/>
    <w:rsid w:val="25905CE4"/>
    <w:rsid w:val="25B3258C"/>
    <w:rsid w:val="263872BB"/>
    <w:rsid w:val="2642B0A0"/>
    <w:rsid w:val="264C061A"/>
    <w:rsid w:val="267D96C4"/>
    <w:rsid w:val="26BACBA6"/>
    <w:rsid w:val="26C96E6C"/>
    <w:rsid w:val="276030EA"/>
    <w:rsid w:val="277A92A4"/>
    <w:rsid w:val="27A5EEA6"/>
    <w:rsid w:val="282B9E52"/>
    <w:rsid w:val="28798F58"/>
    <w:rsid w:val="287C1D36"/>
    <w:rsid w:val="28AF82A9"/>
    <w:rsid w:val="28F5386F"/>
    <w:rsid w:val="2941A248"/>
    <w:rsid w:val="294A2D33"/>
    <w:rsid w:val="294AC1F9"/>
    <w:rsid w:val="299CFD78"/>
    <w:rsid w:val="2A23039A"/>
    <w:rsid w:val="2A530A73"/>
    <w:rsid w:val="2A54C728"/>
    <w:rsid w:val="2B39E4C6"/>
    <w:rsid w:val="2B67333B"/>
    <w:rsid w:val="2B67E5AE"/>
    <w:rsid w:val="2C2011B0"/>
    <w:rsid w:val="2CC92270"/>
    <w:rsid w:val="2CDFB494"/>
    <w:rsid w:val="2D5146A6"/>
    <w:rsid w:val="2D71C416"/>
    <w:rsid w:val="2E476479"/>
    <w:rsid w:val="2E8D4592"/>
    <w:rsid w:val="2ECB427A"/>
    <w:rsid w:val="2F0FB7D2"/>
    <w:rsid w:val="2F195847"/>
    <w:rsid w:val="2F24190E"/>
    <w:rsid w:val="2F6A0CE6"/>
    <w:rsid w:val="2F6F1222"/>
    <w:rsid w:val="2FA6D793"/>
    <w:rsid w:val="2FDE93DA"/>
    <w:rsid w:val="2FE77BA7"/>
    <w:rsid w:val="3064873B"/>
    <w:rsid w:val="307AB2DF"/>
    <w:rsid w:val="30BCE1CB"/>
    <w:rsid w:val="313AC485"/>
    <w:rsid w:val="3218CC8B"/>
    <w:rsid w:val="3230E9CC"/>
    <w:rsid w:val="32AC31B2"/>
    <w:rsid w:val="333AA932"/>
    <w:rsid w:val="3383C625"/>
    <w:rsid w:val="3392DD37"/>
    <w:rsid w:val="33EBAE04"/>
    <w:rsid w:val="33F95B44"/>
    <w:rsid w:val="3400BBBE"/>
    <w:rsid w:val="3412D531"/>
    <w:rsid w:val="34234390"/>
    <w:rsid w:val="34520060"/>
    <w:rsid w:val="3465BBDC"/>
    <w:rsid w:val="3480432A"/>
    <w:rsid w:val="35155E27"/>
    <w:rsid w:val="355C34E1"/>
    <w:rsid w:val="3641FB22"/>
    <w:rsid w:val="36450769"/>
    <w:rsid w:val="36CB3F90"/>
    <w:rsid w:val="37236E3A"/>
    <w:rsid w:val="373C009B"/>
    <w:rsid w:val="37463951"/>
    <w:rsid w:val="376F656F"/>
    <w:rsid w:val="3858E17A"/>
    <w:rsid w:val="38615AF9"/>
    <w:rsid w:val="397EFF07"/>
    <w:rsid w:val="39F9829C"/>
    <w:rsid w:val="3A1DA7BB"/>
    <w:rsid w:val="3AA5E1F2"/>
    <w:rsid w:val="3B0DCED5"/>
    <w:rsid w:val="3B612B7D"/>
    <w:rsid w:val="3B8FD801"/>
    <w:rsid w:val="3BA230E4"/>
    <w:rsid w:val="3BC81211"/>
    <w:rsid w:val="3C573332"/>
    <w:rsid w:val="3CCEF7A5"/>
    <w:rsid w:val="3D4E6B71"/>
    <w:rsid w:val="3D64E3D6"/>
    <w:rsid w:val="3D73EF54"/>
    <w:rsid w:val="3D9C8CA9"/>
    <w:rsid w:val="3DB6D9E9"/>
    <w:rsid w:val="3E19D015"/>
    <w:rsid w:val="3E5E76BC"/>
    <w:rsid w:val="3E8A3FDF"/>
    <w:rsid w:val="3EDB6726"/>
    <w:rsid w:val="3F437890"/>
    <w:rsid w:val="4011EA12"/>
    <w:rsid w:val="405B529D"/>
    <w:rsid w:val="4060B42E"/>
    <w:rsid w:val="40E32A8B"/>
    <w:rsid w:val="40E843A6"/>
    <w:rsid w:val="410C7DE4"/>
    <w:rsid w:val="411585EE"/>
    <w:rsid w:val="41C6AABA"/>
    <w:rsid w:val="41D29A13"/>
    <w:rsid w:val="41F13C31"/>
    <w:rsid w:val="42764796"/>
    <w:rsid w:val="428095CA"/>
    <w:rsid w:val="43CAA538"/>
    <w:rsid w:val="4431EFEA"/>
    <w:rsid w:val="44766A02"/>
    <w:rsid w:val="4487E87D"/>
    <w:rsid w:val="448E9AA3"/>
    <w:rsid w:val="44C2734B"/>
    <w:rsid w:val="45E41DA4"/>
    <w:rsid w:val="45EE49BE"/>
    <w:rsid w:val="46403D7F"/>
    <w:rsid w:val="4715B54D"/>
    <w:rsid w:val="4747093B"/>
    <w:rsid w:val="4756BED4"/>
    <w:rsid w:val="480423F8"/>
    <w:rsid w:val="4849ED33"/>
    <w:rsid w:val="48B8D6CA"/>
    <w:rsid w:val="497DF36B"/>
    <w:rsid w:val="4999CE03"/>
    <w:rsid w:val="49BB7EBF"/>
    <w:rsid w:val="4A76D2A2"/>
    <w:rsid w:val="4AD9092E"/>
    <w:rsid w:val="4B53DB1C"/>
    <w:rsid w:val="4B8A75EF"/>
    <w:rsid w:val="4C65E8F0"/>
    <w:rsid w:val="4D1F3EED"/>
    <w:rsid w:val="4D24A9F6"/>
    <w:rsid w:val="4D438F40"/>
    <w:rsid w:val="4D866F9B"/>
    <w:rsid w:val="4D9DB40F"/>
    <w:rsid w:val="4DA9247B"/>
    <w:rsid w:val="4DD683EF"/>
    <w:rsid w:val="4E1DE836"/>
    <w:rsid w:val="4E3F813F"/>
    <w:rsid w:val="4E6DF81F"/>
    <w:rsid w:val="4EE57728"/>
    <w:rsid w:val="4F1ECB79"/>
    <w:rsid w:val="4F389E39"/>
    <w:rsid w:val="4F48806B"/>
    <w:rsid w:val="4F4C856C"/>
    <w:rsid w:val="4FD4DD69"/>
    <w:rsid w:val="4FFBBFE6"/>
    <w:rsid w:val="507FBB0C"/>
    <w:rsid w:val="50B01C9C"/>
    <w:rsid w:val="50B5020C"/>
    <w:rsid w:val="510C9A1D"/>
    <w:rsid w:val="51100C9D"/>
    <w:rsid w:val="516CC2FD"/>
    <w:rsid w:val="522297B3"/>
    <w:rsid w:val="52442EB4"/>
    <w:rsid w:val="525480E0"/>
    <w:rsid w:val="52552F06"/>
    <w:rsid w:val="52A939B0"/>
    <w:rsid w:val="53354B6A"/>
    <w:rsid w:val="534273DD"/>
    <w:rsid w:val="5403AFDD"/>
    <w:rsid w:val="541FA8C0"/>
    <w:rsid w:val="54461716"/>
    <w:rsid w:val="546A3269"/>
    <w:rsid w:val="5472A960"/>
    <w:rsid w:val="55CA7281"/>
    <w:rsid w:val="563E0160"/>
    <w:rsid w:val="563E8A5E"/>
    <w:rsid w:val="565A91A5"/>
    <w:rsid w:val="566EE0A9"/>
    <w:rsid w:val="56714E4D"/>
    <w:rsid w:val="56769A36"/>
    <w:rsid w:val="56CA93C2"/>
    <w:rsid w:val="574E78FF"/>
    <w:rsid w:val="575EC784"/>
    <w:rsid w:val="57A6940F"/>
    <w:rsid w:val="57B8B189"/>
    <w:rsid w:val="58E78861"/>
    <w:rsid w:val="59061610"/>
    <w:rsid w:val="5959E802"/>
    <w:rsid w:val="59867793"/>
    <w:rsid w:val="5990D9C2"/>
    <w:rsid w:val="5A518A23"/>
    <w:rsid w:val="5A75D967"/>
    <w:rsid w:val="5B256E76"/>
    <w:rsid w:val="5B9EA2B1"/>
    <w:rsid w:val="5BC0885D"/>
    <w:rsid w:val="5CBE24BB"/>
    <w:rsid w:val="5CD0F7C9"/>
    <w:rsid w:val="5CFCA41C"/>
    <w:rsid w:val="5DB96A0A"/>
    <w:rsid w:val="5DF3F978"/>
    <w:rsid w:val="5E37E12E"/>
    <w:rsid w:val="5E73D33D"/>
    <w:rsid w:val="5E95976B"/>
    <w:rsid w:val="5EBE7094"/>
    <w:rsid w:val="5F04D9EA"/>
    <w:rsid w:val="5F1157A5"/>
    <w:rsid w:val="5F27D0FB"/>
    <w:rsid w:val="5FC3BB5B"/>
    <w:rsid w:val="603195FA"/>
    <w:rsid w:val="60396F9A"/>
    <w:rsid w:val="616EFB77"/>
    <w:rsid w:val="6185C746"/>
    <w:rsid w:val="61919F3A"/>
    <w:rsid w:val="61A44D28"/>
    <w:rsid w:val="61B1430D"/>
    <w:rsid w:val="620A27AA"/>
    <w:rsid w:val="626415B8"/>
    <w:rsid w:val="629840F7"/>
    <w:rsid w:val="62AB5082"/>
    <w:rsid w:val="633CBDF4"/>
    <w:rsid w:val="63484B03"/>
    <w:rsid w:val="63916F0E"/>
    <w:rsid w:val="63B2B992"/>
    <w:rsid w:val="63D8579E"/>
    <w:rsid w:val="640428BA"/>
    <w:rsid w:val="647F2A11"/>
    <w:rsid w:val="64A5957D"/>
    <w:rsid w:val="64E96145"/>
    <w:rsid w:val="6527021A"/>
    <w:rsid w:val="6530FBCD"/>
    <w:rsid w:val="656ACFBE"/>
    <w:rsid w:val="658105AC"/>
    <w:rsid w:val="65FA328A"/>
    <w:rsid w:val="667B7177"/>
    <w:rsid w:val="66F041D5"/>
    <w:rsid w:val="66FC03B7"/>
    <w:rsid w:val="6715363F"/>
    <w:rsid w:val="677134E2"/>
    <w:rsid w:val="67C56376"/>
    <w:rsid w:val="6800ABA8"/>
    <w:rsid w:val="680926A8"/>
    <w:rsid w:val="68571CAF"/>
    <w:rsid w:val="6896A3D9"/>
    <w:rsid w:val="69C48755"/>
    <w:rsid w:val="69D17B91"/>
    <w:rsid w:val="69E9E222"/>
    <w:rsid w:val="6A8EC633"/>
    <w:rsid w:val="6AB84530"/>
    <w:rsid w:val="6AE73200"/>
    <w:rsid w:val="6C1B7CB5"/>
    <w:rsid w:val="6D16C1B0"/>
    <w:rsid w:val="6D45E585"/>
    <w:rsid w:val="6D5EFBBB"/>
    <w:rsid w:val="6DB88DB8"/>
    <w:rsid w:val="6E12F82D"/>
    <w:rsid w:val="6E53CF7F"/>
    <w:rsid w:val="6E74D567"/>
    <w:rsid w:val="6F465A63"/>
    <w:rsid w:val="6F4D32CF"/>
    <w:rsid w:val="6F8F1D34"/>
    <w:rsid w:val="6FB0A534"/>
    <w:rsid w:val="6FC84979"/>
    <w:rsid w:val="705FCA68"/>
    <w:rsid w:val="70989342"/>
    <w:rsid w:val="7141F62F"/>
    <w:rsid w:val="718768B5"/>
    <w:rsid w:val="718E7F10"/>
    <w:rsid w:val="71CB0AC8"/>
    <w:rsid w:val="71DCA691"/>
    <w:rsid w:val="71F08F34"/>
    <w:rsid w:val="72861526"/>
    <w:rsid w:val="728F82BC"/>
    <w:rsid w:val="72A596BA"/>
    <w:rsid w:val="73014D8E"/>
    <w:rsid w:val="73F530A5"/>
    <w:rsid w:val="7426983F"/>
    <w:rsid w:val="7443684B"/>
    <w:rsid w:val="74ADC8F1"/>
    <w:rsid w:val="752E4778"/>
    <w:rsid w:val="752FE725"/>
    <w:rsid w:val="753FBDCC"/>
    <w:rsid w:val="754BF09B"/>
    <w:rsid w:val="75D32C95"/>
    <w:rsid w:val="76C047A6"/>
    <w:rsid w:val="76FD559E"/>
    <w:rsid w:val="7768734C"/>
    <w:rsid w:val="7778A3D5"/>
    <w:rsid w:val="77CC82AF"/>
    <w:rsid w:val="7801AB34"/>
    <w:rsid w:val="781B2269"/>
    <w:rsid w:val="7847F56D"/>
    <w:rsid w:val="786F42C9"/>
    <w:rsid w:val="787A8996"/>
    <w:rsid w:val="7897DFC4"/>
    <w:rsid w:val="7918D40A"/>
    <w:rsid w:val="792862D0"/>
    <w:rsid w:val="795B12F4"/>
    <w:rsid w:val="79DCD939"/>
    <w:rsid w:val="79F0CE82"/>
    <w:rsid w:val="7A1CF36A"/>
    <w:rsid w:val="7A71C86E"/>
    <w:rsid w:val="7AD40D76"/>
    <w:rsid w:val="7BC4E902"/>
    <w:rsid w:val="7C6A5FFC"/>
    <w:rsid w:val="7CA9D061"/>
    <w:rsid w:val="7CC6DC44"/>
    <w:rsid w:val="7CD412FF"/>
    <w:rsid w:val="7CF5311A"/>
    <w:rsid w:val="7D02438E"/>
    <w:rsid w:val="7D0AFCA7"/>
    <w:rsid w:val="7D10B4F3"/>
    <w:rsid w:val="7D54BA9E"/>
    <w:rsid w:val="7D558CDE"/>
    <w:rsid w:val="7D7FEC4C"/>
    <w:rsid w:val="7D80FA79"/>
    <w:rsid w:val="7D916396"/>
    <w:rsid w:val="7DAFE7BC"/>
    <w:rsid w:val="7DE3F9C8"/>
    <w:rsid w:val="7DF46972"/>
    <w:rsid w:val="7E36A619"/>
    <w:rsid w:val="7E9B46B7"/>
    <w:rsid w:val="7F63429F"/>
    <w:rsid w:val="7FC0AEED"/>
    <w:rsid w:val="7FF2B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9A4504"/>
  <w15:docId w15:val="{4A2E6849-8B62-4DC3-B107-EDF52CACE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25DA"/>
  </w:style>
  <w:style w:type="paragraph" w:styleId="Heading1">
    <w:name w:val="heading 1"/>
    <w:basedOn w:val="Normal"/>
    <w:next w:val="Normal"/>
    <w:link w:val="Heading1Char"/>
    <w:uiPriority w:val="9"/>
    <w:qFormat/>
    <w:rsid w:val="00A219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5E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0A1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517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0517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4743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430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59"/>
    <w:unhideWhenUsed/>
    <w:rsid w:val="005F33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339A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A219C5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19C5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219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219C5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76338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B85EF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E0A1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C927E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927E2"/>
    <w:pPr>
      <w:spacing w:after="100"/>
      <w:ind w:left="440"/>
    </w:pPr>
  </w:style>
  <w:style w:type="paragraph" w:styleId="Header">
    <w:name w:val="header"/>
    <w:basedOn w:val="Normal"/>
    <w:link w:val="HeaderChar"/>
    <w:unhideWhenUsed/>
    <w:rsid w:val="00D20A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20A87"/>
  </w:style>
  <w:style w:type="paragraph" w:styleId="Footer">
    <w:name w:val="footer"/>
    <w:basedOn w:val="Normal"/>
    <w:link w:val="FooterChar"/>
    <w:uiPriority w:val="99"/>
    <w:unhideWhenUsed/>
    <w:rsid w:val="00D20A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0A87"/>
  </w:style>
  <w:style w:type="character" w:styleId="CommentReference">
    <w:name w:val="annotation reference"/>
    <w:basedOn w:val="DefaultParagraphFont"/>
    <w:semiHidden/>
    <w:unhideWhenUsed/>
    <w:rsid w:val="00A4512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451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451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5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512A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qFormat/>
    <w:rsid w:val="0063166C"/>
    <w:pPr>
      <w:spacing w:before="240" w:after="0" w:line="240" w:lineRule="auto"/>
    </w:pPr>
    <w:rPr>
      <w:rFonts w:ascii="Calibri" w:eastAsia="Times New Roman" w:hAnsi="Calibri" w:cs="Times New Roman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63166C"/>
    <w:rPr>
      <w:rFonts w:ascii="Calibri" w:eastAsia="Times New Roman" w:hAnsi="Calibri" w:cs="Times New Roman"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628F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628F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628FD"/>
    <w:rPr>
      <w:vertAlign w:val="superscript"/>
    </w:rPr>
  </w:style>
  <w:style w:type="paragraph" w:styleId="Revision">
    <w:name w:val="Revision"/>
    <w:hidden/>
    <w:uiPriority w:val="99"/>
    <w:semiHidden/>
    <w:rsid w:val="005055E6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617E6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568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3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7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6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info@CADS.ski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This document is to provide some guidance to CADS Divisions and Clubs for developing their Return to Snow Plan(s) during the COVID-19 Outbreak.  This document is an INTERNAL document only and is NOT a Return to Snow COVID-19 Safety plan per se.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AA9A5B4829A241B0FB4F4597EBA8B8" ma:contentTypeVersion="11" ma:contentTypeDescription="Create a new document." ma:contentTypeScope="" ma:versionID="37bfafe80057b265930fa3e8c5750c3e">
  <xsd:schema xmlns:xsd="http://www.w3.org/2001/XMLSchema" xmlns:xs="http://www.w3.org/2001/XMLSchema" xmlns:p="http://schemas.microsoft.com/office/2006/metadata/properties" xmlns:ns2="fd7b106c-1faf-43de-92a4-3e316cd63357" xmlns:ns3="1f10acb1-d54d-4bdd-a718-ce2a2863b201" targetNamespace="http://schemas.microsoft.com/office/2006/metadata/properties" ma:root="true" ma:fieldsID="7a87981e453614f8a6c9c23dd75675d0" ns2:_="" ns3:_="">
    <xsd:import namespace="fd7b106c-1faf-43de-92a4-3e316cd63357"/>
    <xsd:import namespace="1f10acb1-d54d-4bdd-a718-ce2a2863b2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7b106c-1faf-43de-92a4-3e316cd633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0acb1-d54d-4bdd-a718-ce2a2863b20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3DD2E07-2BD7-4242-BC9F-A289EECF19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7CA88C8-B519-4BF4-8F57-90C2988E53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FD206BC-5F5A-46E7-BB2C-ED1996A9900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2D8D2B4-3376-4486-BB12-D703E2291D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7b106c-1faf-43de-92a4-3e316cd63357"/>
    <ds:schemaRef ds:uri="1f10acb1-d54d-4bdd-a718-ce2a2863b2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77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Canadian Adaptive Snowsports</dc:creator>
  <cp:lastModifiedBy>Christian Hrab</cp:lastModifiedBy>
  <cp:revision>4</cp:revision>
  <cp:lastPrinted>2020-09-24T23:18:00Z</cp:lastPrinted>
  <dcterms:created xsi:type="dcterms:W3CDTF">2020-10-20T19:01:00Z</dcterms:created>
  <dcterms:modified xsi:type="dcterms:W3CDTF">2020-10-20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AA9A5B4829A241B0FB4F4597EBA8B8</vt:lpwstr>
  </property>
</Properties>
</file>